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26E0A" w14:textId="1F149BB8" w:rsidR="00AC4507" w:rsidRPr="001E48C5" w:rsidRDefault="00DA3986" w:rsidP="00AC4507">
      <w:pPr>
        <w:pStyle w:val="Heading1"/>
        <w:spacing w:before="0"/>
        <w:jc w:val="center"/>
        <w:rPr>
          <w:rFonts w:ascii="Calibri" w:hAnsi="Calibri" w:cs="Calibri"/>
          <w:b/>
          <w:bCs/>
          <w:color w:val="292929"/>
          <w:sz w:val="36"/>
          <w:szCs w:val="36"/>
        </w:rPr>
      </w:pPr>
      <w:r>
        <w:rPr>
          <w:rFonts w:ascii="Calibri" w:hAnsi="Calibri" w:cs="Calibri"/>
          <w:b/>
          <w:bCs/>
          <w:noProof/>
          <w:color w:val="292929"/>
          <w:sz w:val="36"/>
          <w:szCs w:val="36"/>
        </w:rPr>
        <mc:AlternateContent>
          <mc:Choice Requires="wps">
            <w:drawing>
              <wp:anchor distT="0" distB="0" distL="114300" distR="114300" simplePos="0" relativeHeight="251658240" behindDoc="0" locked="0" layoutInCell="1" allowOverlap="1" wp14:anchorId="1C6D6000" wp14:editId="2679E3E1">
                <wp:simplePos x="0" y="0"/>
                <wp:positionH relativeFrom="page">
                  <wp:posOffset>929640</wp:posOffset>
                </wp:positionH>
                <wp:positionV relativeFrom="paragraph">
                  <wp:posOffset>17145</wp:posOffset>
                </wp:positionV>
                <wp:extent cx="683260" cy="530225"/>
                <wp:effectExtent l="0" t="0" r="2540" b="3175"/>
                <wp:wrapNone/>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3260" cy="530225"/>
                        </a:xfrm>
                        <a:custGeom>
                          <a:avLst/>
                          <a:gdLst>
                            <a:gd name="T0" fmla="+- 0 10725 10614"/>
                            <a:gd name="T1" fmla="*/ T0 w 1076"/>
                            <a:gd name="T2" fmla="+- 0 403 292"/>
                            <a:gd name="T3" fmla="*/ 403 h 835"/>
                            <a:gd name="T4" fmla="+- 0 10735 10614"/>
                            <a:gd name="T5" fmla="*/ T4 w 1076"/>
                            <a:gd name="T6" fmla="+- 0 644 292"/>
                            <a:gd name="T7" fmla="*/ 644 h 835"/>
                            <a:gd name="T8" fmla="+- 0 10856 10614"/>
                            <a:gd name="T9" fmla="*/ T8 w 1076"/>
                            <a:gd name="T10" fmla="+- 0 654 292"/>
                            <a:gd name="T11" fmla="*/ 654 h 835"/>
                            <a:gd name="T12" fmla="+- 0 10966 10614"/>
                            <a:gd name="T13" fmla="*/ T12 w 1076"/>
                            <a:gd name="T14" fmla="+- 0 413 292"/>
                            <a:gd name="T15" fmla="*/ 413 h 835"/>
                            <a:gd name="T16" fmla="+- 0 10966 10614"/>
                            <a:gd name="T17" fmla="*/ T16 w 1076"/>
                            <a:gd name="T18" fmla="+- 0 413 292"/>
                            <a:gd name="T19" fmla="*/ 413 h 835"/>
                            <a:gd name="T20" fmla="+- 0 11087 10614"/>
                            <a:gd name="T21" fmla="*/ T20 w 1076"/>
                            <a:gd name="T22" fmla="+- 0 1127 292"/>
                            <a:gd name="T23" fmla="*/ 1127 h 835"/>
                            <a:gd name="T24" fmla="+- 0 10976 10614"/>
                            <a:gd name="T25" fmla="*/ T24 w 1076"/>
                            <a:gd name="T26" fmla="+- 0 885 292"/>
                            <a:gd name="T27" fmla="*/ 885 h 835"/>
                            <a:gd name="T28" fmla="+- 0 10976 10614"/>
                            <a:gd name="T29" fmla="*/ T28 w 1076"/>
                            <a:gd name="T30" fmla="+- 0 654 292"/>
                            <a:gd name="T31" fmla="*/ 654 h 835"/>
                            <a:gd name="T32" fmla="+- 0 11087 10614"/>
                            <a:gd name="T33" fmla="*/ T32 w 1076"/>
                            <a:gd name="T34" fmla="+- 0 533 292"/>
                            <a:gd name="T35" fmla="*/ 533 h 835"/>
                            <a:gd name="T36" fmla="+- 0 11087 10614"/>
                            <a:gd name="T37" fmla="*/ T36 w 1076"/>
                            <a:gd name="T38" fmla="+- 0 533 292"/>
                            <a:gd name="T39" fmla="*/ 533 h 835"/>
                            <a:gd name="T40" fmla="+- 0 11087 10614"/>
                            <a:gd name="T41" fmla="*/ T40 w 1076"/>
                            <a:gd name="T42" fmla="+- 0 403 292"/>
                            <a:gd name="T43" fmla="*/ 403 h 835"/>
                            <a:gd name="T44" fmla="+- 0 11097 10614"/>
                            <a:gd name="T45" fmla="*/ T44 w 1076"/>
                            <a:gd name="T46" fmla="+- 0 1127 292"/>
                            <a:gd name="T47" fmla="*/ 1127 h 835"/>
                            <a:gd name="T48" fmla="+- 0 11097 10614"/>
                            <a:gd name="T49" fmla="*/ T48 w 1076"/>
                            <a:gd name="T50" fmla="+- 0 895 292"/>
                            <a:gd name="T51" fmla="*/ 895 h 835"/>
                            <a:gd name="T52" fmla="+- 0 11208 10614"/>
                            <a:gd name="T53" fmla="*/ T52 w 1076"/>
                            <a:gd name="T54" fmla="+- 0 774 292"/>
                            <a:gd name="T55" fmla="*/ 774 h 835"/>
                            <a:gd name="T56" fmla="+- 0 11208 10614"/>
                            <a:gd name="T57" fmla="*/ T56 w 1076"/>
                            <a:gd name="T58" fmla="+- 0 774 292"/>
                            <a:gd name="T59" fmla="*/ 774 h 835"/>
                            <a:gd name="T60" fmla="+- 0 11208 10614"/>
                            <a:gd name="T61" fmla="*/ T60 w 1076"/>
                            <a:gd name="T62" fmla="+- 0 765 292"/>
                            <a:gd name="T63" fmla="*/ 765 h 835"/>
                            <a:gd name="T64" fmla="+- 0 11097 10614"/>
                            <a:gd name="T65" fmla="*/ T64 w 1076"/>
                            <a:gd name="T66" fmla="+- 0 644 292"/>
                            <a:gd name="T67" fmla="*/ 644 h 835"/>
                            <a:gd name="T68" fmla="+- 0 11097 10614"/>
                            <a:gd name="T69" fmla="*/ T68 w 1076"/>
                            <a:gd name="T70" fmla="+- 0 413 292"/>
                            <a:gd name="T71" fmla="*/ 413 h 835"/>
                            <a:gd name="T72" fmla="+- 0 11208 10614"/>
                            <a:gd name="T73" fmla="*/ T72 w 1076"/>
                            <a:gd name="T74" fmla="+- 0 292 292"/>
                            <a:gd name="T75" fmla="*/ 292 h 835"/>
                            <a:gd name="T76" fmla="+- 0 11208 10614"/>
                            <a:gd name="T77" fmla="*/ T76 w 1076"/>
                            <a:gd name="T78" fmla="+- 0 292 292"/>
                            <a:gd name="T79" fmla="*/ 292 h 835"/>
                            <a:gd name="T80" fmla="+- 0 11328 10614"/>
                            <a:gd name="T81" fmla="*/ T80 w 1076"/>
                            <a:gd name="T82" fmla="+- 0 1127 292"/>
                            <a:gd name="T83" fmla="*/ 1127 h 835"/>
                            <a:gd name="T84" fmla="+- 0 11217 10614"/>
                            <a:gd name="T85" fmla="*/ T84 w 1076"/>
                            <a:gd name="T86" fmla="+- 0 1006 292"/>
                            <a:gd name="T87" fmla="*/ 1006 h 835"/>
                            <a:gd name="T88" fmla="+- 0 11217 10614"/>
                            <a:gd name="T89" fmla="*/ T88 w 1076"/>
                            <a:gd name="T90" fmla="+- 0 413 292"/>
                            <a:gd name="T91" fmla="*/ 413 h 835"/>
                            <a:gd name="T92" fmla="+- 0 11328 10614"/>
                            <a:gd name="T93" fmla="*/ T92 w 1076"/>
                            <a:gd name="T94" fmla="+- 0 292 292"/>
                            <a:gd name="T95" fmla="*/ 292 h 835"/>
                            <a:gd name="T96" fmla="+- 0 11328 10614"/>
                            <a:gd name="T97" fmla="*/ T96 w 1076"/>
                            <a:gd name="T98" fmla="+- 0 292 292"/>
                            <a:gd name="T99" fmla="*/ 292 h 835"/>
                            <a:gd name="T100" fmla="+- 0 11449 10614"/>
                            <a:gd name="T101" fmla="*/ T100 w 1076"/>
                            <a:gd name="T102" fmla="+- 0 1127 292"/>
                            <a:gd name="T103" fmla="*/ 1127 h 835"/>
                            <a:gd name="T104" fmla="+- 0 11338 10614"/>
                            <a:gd name="T105" fmla="*/ T104 w 1076"/>
                            <a:gd name="T106" fmla="+- 0 1006 292"/>
                            <a:gd name="T107" fmla="*/ 1006 h 835"/>
                            <a:gd name="T108" fmla="+- 0 11338 10614"/>
                            <a:gd name="T109" fmla="*/ T108 w 1076"/>
                            <a:gd name="T110" fmla="+- 0 774 292"/>
                            <a:gd name="T111" fmla="*/ 774 h 835"/>
                            <a:gd name="T112" fmla="+- 0 11449 10614"/>
                            <a:gd name="T113" fmla="*/ T112 w 1076"/>
                            <a:gd name="T114" fmla="+- 0 413 292"/>
                            <a:gd name="T115" fmla="*/ 413 h 835"/>
                            <a:gd name="T116" fmla="+- 0 11449 10614"/>
                            <a:gd name="T117" fmla="*/ T116 w 1076"/>
                            <a:gd name="T118" fmla="+- 0 413 292"/>
                            <a:gd name="T119" fmla="*/ 413 h 835"/>
                            <a:gd name="T120" fmla="+- 0 11449 10614"/>
                            <a:gd name="T121" fmla="*/ T120 w 1076"/>
                            <a:gd name="T122" fmla="+- 0 403 292"/>
                            <a:gd name="T123" fmla="*/ 403 h 835"/>
                            <a:gd name="T124" fmla="+- 0 11459 10614"/>
                            <a:gd name="T125" fmla="*/ T124 w 1076"/>
                            <a:gd name="T126" fmla="+- 0 1127 292"/>
                            <a:gd name="T127" fmla="*/ 1127 h 835"/>
                            <a:gd name="T128" fmla="+- 0 11459 10614"/>
                            <a:gd name="T129" fmla="*/ T128 w 1076"/>
                            <a:gd name="T130" fmla="+- 0 895 292"/>
                            <a:gd name="T131" fmla="*/ 895 h 835"/>
                            <a:gd name="T132" fmla="+- 0 11569 10614"/>
                            <a:gd name="T133" fmla="*/ T132 w 1076"/>
                            <a:gd name="T134" fmla="+- 0 774 292"/>
                            <a:gd name="T135" fmla="*/ 774 h 835"/>
                            <a:gd name="T136" fmla="+- 0 11569 10614"/>
                            <a:gd name="T137" fmla="*/ T136 w 1076"/>
                            <a:gd name="T138" fmla="+- 0 774 292"/>
                            <a:gd name="T139" fmla="*/ 774 h 835"/>
                            <a:gd name="T140" fmla="+- 0 11569 10614"/>
                            <a:gd name="T141" fmla="*/ T140 w 1076"/>
                            <a:gd name="T142" fmla="+- 0 765 292"/>
                            <a:gd name="T143" fmla="*/ 765 h 835"/>
                            <a:gd name="T144" fmla="+- 0 11459 10614"/>
                            <a:gd name="T145" fmla="*/ T144 w 1076"/>
                            <a:gd name="T146" fmla="+- 0 644 292"/>
                            <a:gd name="T147" fmla="*/ 644 h 835"/>
                            <a:gd name="T148" fmla="+- 0 11459 10614"/>
                            <a:gd name="T149" fmla="*/ T148 w 1076"/>
                            <a:gd name="T150" fmla="+- 0 413 292"/>
                            <a:gd name="T151" fmla="*/ 413 h 835"/>
                            <a:gd name="T152" fmla="+- 0 11569 10614"/>
                            <a:gd name="T153" fmla="*/ T152 w 1076"/>
                            <a:gd name="T154" fmla="+- 0 292 292"/>
                            <a:gd name="T155" fmla="*/ 292 h 835"/>
                            <a:gd name="T156" fmla="+- 0 11569 10614"/>
                            <a:gd name="T157" fmla="*/ T156 w 1076"/>
                            <a:gd name="T158" fmla="+- 0 292 292"/>
                            <a:gd name="T159" fmla="*/ 292 h 835"/>
                            <a:gd name="T160" fmla="+- 0 11690 10614"/>
                            <a:gd name="T161" fmla="*/ T160 w 1076"/>
                            <a:gd name="T162" fmla="+- 0 1127 292"/>
                            <a:gd name="T163" fmla="*/ 1127 h 835"/>
                            <a:gd name="T164" fmla="+- 0 11579 10614"/>
                            <a:gd name="T165" fmla="*/ T164 w 1076"/>
                            <a:gd name="T166" fmla="+- 0 1006 292"/>
                            <a:gd name="T167" fmla="*/ 1006 h 835"/>
                            <a:gd name="T168" fmla="+- 0 11579 10614"/>
                            <a:gd name="T169" fmla="*/ T168 w 1076"/>
                            <a:gd name="T170" fmla="+- 0 774 292"/>
                            <a:gd name="T171" fmla="*/ 774 h 835"/>
                            <a:gd name="T172" fmla="+- 0 11690 10614"/>
                            <a:gd name="T173" fmla="*/ T172 w 1076"/>
                            <a:gd name="T174" fmla="+- 0 654 292"/>
                            <a:gd name="T175" fmla="*/ 654 h 835"/>
                            <a:gd name="T176" fmla="+- 0 11690 10614"/>
                            <a:gd name="T177" fmla="*/ T176 w 1076"/>
                            <a:gd name="T178" fmla="+- 0 654 292"/>
                            <a:gd name="T179" fmla="*/ 654 h 835"/>
                            <a:gd name="T180" fmla="+- 0 11690 10614"/>
                            <a:gd name="T181" fmla="*/ T180 w 1076"/>
                            <a:gd name="T182" fmla="+- 0 644 292"/>
                            <a:gd name="T183" fmla="*/ 644 h 835"/>
                            <a:gd name="T184" fmla="+- 0 11579 10614"/>
                            <a:gd name="T185" fmla="*/ T184 w 1076"/>
                            <a:gd name="T186" fmla="+- 0 524 292"/>
                            <a:gd name="T187" fmla="*/ 524 h 835"/>
                            <a:gd name="T188" fmla="+- 0 11579 10614"/>
                            <a:gd name="T189" fmla="*/ T188 w 1076"/>
                            <a:gd name="T190" fmla="+- 0 292 292"/>
                            <a:gd name="T191" fmla="*/ 292 h 8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6" h="835">
                              <a:moveTo>
                                <a:pt x="111" y="0"/>
                              </a:moveTo>
                              <a:lnTo>
                                <a:pt x="0" y="0"/>
                              </a:lnTo>
                              <a:lnTo>
                                <a:pt x="0" y="111"/>
                              </a:lnTo>
                              <a:lnTo>
                                <a:pt x="111" y="111"/>
                              </a:lnTo>
                              <a:lnTo>
                                <a:pt x="111" y="0"/>
                              </a:lnTo>
                              <a:moveTo>
                                <a:pt x="232" y="241"/>
                              </a:moveTo>
                              <a:lnTo>
                                <a:pt x="121" y="241"/>
                              </a:lnTo>
                              <a:lnTo>
                                <a:pt x="121" y="352"/>
                              </a:lnTo>
                              <a:lnTo>
                                <a:pt x="232" y="352"/>
                              </a:lnTo>
                              <a:lnTo>
                                <a:pt x="232" y="241"/>
                              </a:lnTo>
                              <a:moveTo>
                                <a:pt x="352" y="362"/>
                              </a:moveTo>
                              <a:lnTo>
                                <a:pt x="242" y="362"/>
                              </a:lnTo>
                              <a:lnTo>
                                <a:pt x="242" y="473"/>
                              </a:lnTo>
                              <a:lnTo>
                                <a:pt x="352" y="473"/>
                              </a:lnTo>
                              <a:lnTo>
                                <a:pt x="352" y="362"/>
                              </a:lnTo>
                              <a:moveTo>
                                <a:pt x="352" y="121"/>
                              </a:moveTo>
                              <a:lnTo>
                                <a:pt x="242" y="121"/>
                              </a:lnTo>
                              <a:lnTo>
                                <a:pt x="242" y="232"/>
                              </a:lnTo>
                              <a:lnTo>
                                <a:pt x="352" y="232"/>
                              </a:lnTo>
                              <a:lnTo>
                                <a:pt x="352" y="121"/>
                              </a:lnTo>
                              <a:moveTo>
                                <a:pt x="473" y="724"/>
                              </a:moveTo>
                              <a:lnTo>
                                <a:pt x="362" y="724"/>
                              </a:lnTo>
                              <a:lnTo>
                                <a:pt x="362" y="835"/>
                              </a:lnTo>
                              <a:lnTo>
                                <a:pt x="473" y="835"/>
                              </a:lnTo>
                              <a:lnTo>
                                <a:pt x="473" y="724"/>
                              </a:lnTo>
                              <a:moveTo>
                                <a:pt x="473" y="482"/>
                              </a:moveTo>
                              <a:lnTo>
                                <a:pt x="362" y="482"/>
                              </a:lnTo>
                              <a:lnTo>
                                <a:pt x="362" y="593"/>
                              </a:lnTo>
                              <a:lnTo>
                                <a:pt x="473" y="593"/>
                              </a:lnTo>
                              <a:lnTo>
                                <a:pt x="473" y="482"/>
                              </a:lnTo>
                              <a:moveTo>
                                <a:pt x="473" y="362"/>
                              </a:moveTo>
                              <a:lnTo>
                                <a:pt x="362" y="362"/>
                              </a:lnTo>
                              <a:lnTo>
                                <a:pt x="362" y="473"/>
                              </a:lnTo>
                              <a:lnTo>
                                <a:pt x="473" y="473"/>
                              </a:lnTo>
                              <a:lnTo>
                                <a:pt x="473" y="362"/>
                              </a:lnTo>
                              <a:moveTo>
                                <a:pt x="473" y="241"/>
                              </a:moveTo>
                              <a:lnTo>
                                <a:pt x="362" y="241"/>
                              </a:lnTo>
                              <a:lnTo>
                                <a:pt x="362" y="352"/>
                              </a:lnTo>
                              <a:lnTo>
                                <a:pt x="473" y="352"/>
                              </a:lnTo>
                              <a:lnTo>
                                <a:pt x="473" y="241"/>
                              </a:lnTo>
                              <a:moveTo>
                                <a:pt x="473" y="0"/>
                              </a:moveTo>
                              <a:lnTo>
                                <a:pt x="362" y="0"/>
                              </a:lnTo>
                              <a:lnTo>
                                <a:pt x="362" y="111"/>
                              </a:lnTo>
                              <a:lnTo>
                                <a:pt x="473" y="111"/>
                              </a:lnTo>
                              <a:lnTo>
                                <a:pt x="473" y="0"/>
                              </a:lnTo>
                              <a:moveTo>
                                <a:pt x="594" y="724"/>
                              </a:moveTo>
                              <a:lnTo>
                                <a:pt x="483" y="724"/>
                              </a:lnTo>
                              <a:lnTo>
                                <a:pt x="483" y="835"/>
                              </a:lnTo>
                              <a:lnTo>
                                <a:pt x="594" y="835"/>
                              </a:lnTo>
                              <a:lnTo>
                                <a:pt x="594" y="724"/>
                              </a:lnTo>
                              <a:moveTo>
                                <a:pt x="594" y="603"/>
                              </a:moveTo>
                              <a:lnTo>
                                <a:pt x="483" y="603"/>
                              </a:lnTo>
                              <a:lnTo>
                                <a:pt x="483" y="714"/>
                              </a:lnTo>
                              <a:lnTo>
                                <a:pt x="594" y="714"/>
                              </a:lnTo>
                              <a:lnTo>
                                <a:pt x="594" y="603"/>
                              </a:lnTo>
                              <a:moveTo>
                                <a:pt x="594" y="482"/>
                              </a:moveTo>
                              <a:lnTo>
                                <a:pt x="483" y="482"/>
                              </a:lnTo>
                              <a:lnTo>
                                <a:pt x="483" y="593"/>
                              </a:lnTo>
                              <a:lnTo>
                                <a:pt x="594" y="593"/>
                              </a:lnTo>
                              <a:lnTo>
                                <a:pt x="594" y="482"/>
                              </a:lnTo>
                              <a:moveTo>
                                <a:pt x="594" y="362"/>
                              </a:moveTo>
                              <a:lnTo>
                                <a:pt x="483" y="362"/>
                              </a:lnTo>
                              <a:lnTo>
                                <a:pt x="483" y="473"/>
                              </a:lnTo>
                              <a:lnTo>
                                <a:pt x="594" y="473"/>
                              </a:lnTo>
                              <a:lnTo>
                                <a:pt x="594" y="362"/>
                              </a:lnTo>
                              <a:moveTo>
                                <a:pt x="594" y="241"/>
                              </a:moveTo>
                              <a:lnTo>
                                <a:pt x="483" y="241"/>
                              </a:lnTo>
                              <a:lnTo>
                                <a:pt x="483" y="352"/>
                              </a:lnTo>
                              <a:lnTo>
                                <a:pt x="594" y="352"/>
                              </a:lnTo>
                              <a:lnTo>
                                <a:pt x="594" y="241"/>
                              </a:lnTo>
                              <a:moveTo>
                                <a:pt x="594" y="121"/>
                              </a:moveTo>
                              <a:lnTo>
                                <a:pt x="483" y="121"/>
                              </a:lnTo>
                              <a:lnTo>
                                <a:pt x="483" y="232"/>
                              </a:lnTo>
                              <a:lnTo>
                                <a:pt x="594" y="232"/>
                              </a:lnTo>
                              <a:lnTo>
                                <a:pt x="594" y="121"/>
                              </a:lnTo>
                              <a:moveTo>
                                <a:pt x="594" y="0"/>
                              </a:moveTo>
                              <a:lnTo>
                                <a:pt x="483" y="0"/>
                              </a:lnTo>
                              <a:lnTo>
                                <a:pt x="483" y="111"/>
                              </a:lnTo>
                              <a:lnTo>
                                <a:pt x="594" y="111"/>
                              </a:lnTo>
                              <a:lnTo>
                                <a:pt x="594" y="0"/>
                              </a:lnTo>
                              <a:moveTo>
                                <a:pt x="714" y="724"/>
                              </a:moveTo>
                              <a:lnTo>
                                <a:pt x="603" y="724"/>
                              </a:lnTo>
                              <a:lnTo>
                                <a:pt x="603" y="835"/>
                              </a:lnTo>
                              <a:lnTo>
                                <a:pt x="714" y="835"/>
                              </a:lnTo>
                              <a:lnTo>
                                <a:pt x="714" y="724"/>
                              </a:lnTo>
                              <a:moveTo>
                                <a:pt x="714" y="603"/>
                              </a:moveTo>
                              <a:lnTo>
                                <a:pt x="603" y="603"/>
                              </a:lnTo>
                              <a:lnTo>
                                <a:pt x="603" y="714"/>
                              </a:lnTo>
                              <a:lnTo>
                                <a:pt x="714" y="714"/>
                              </a:lnTo>
                              <a:lnTo>
                                <a:pt x="714" y="603"/>
                              </a:lnTo>
                              <a:moveTo>
                                <a:pt x="714" y="121"/>
                              </a:moveTo>
                              <a:lnTo>
                                <a:pt x="603" y="121"/>
                              </a:lnTo>
                              <a:lnTo>
                                <a:pt x="603" y="232"/>
                              </a:lnTo>
                              <a:lnTo>
                                <a:pt x="714" y="232"/>
                              </a:lnTo>
                              <a:lnTo>
                                <a:pt x="714" y="121"/>
                              </a:lnTo>
                              <a:moveTo>
                                <a:pt x="714" y="0"/>
                              </a:moveTo>
                              <a:lnTo>
                                <a:pt x="603" y="0"/>
                              </a:lnTo>
                              <a:lnTo>
                                <a:pt x="603" y="111"/>
                              </a:lnTo>
                              <a:lnTo>
                                <a:pt x="714" y="111"/>
                              </a:lnTo>
                              <a:lnTo>
                                <a:pt x="714" y="0"/>
                              </a:lnTo>
                              <a:moveTo>
                                <a:pt x="835" y="724"/>
                              </a:moveTo>
                              <a:lnTo>
                                <a:pt x="724" y="724"/>
                              </a:lnTo>
                              <a:lnTo>
                                <a:pt x="724" y="835"/>
                              </a:lnTo>
                              <a:lnTo>
                                <a:pt x="835" y="835"/>
                              </a:lnTo>
                              <a:lnTo>
                                <a:pt x="835" y="724"/>
                              </a:lnTo>
                              <a:moveTo>
                                <a:pt x="835" y="603"/>
                              </a:moveTo>
                              <a:lnTo>
                                <a:pt x="724" y="603"/>
                              </a:lnTo>
                              <a:lnTo>
                                <a:pt x="724" y="714"/>
                              </a:lnTo>
                              <a:lnTo>
                                <a:pt x="835" y="714"/>
                              </a:lnTo>
                              <a:lnTo>
                                <a:pt x="835" y="603"/>
                              </a:lnTo>
                              <a:moveTo>
                                <a:pt x="835" y="482"/>
                              </a:moveTo>
                              <a:lnTo>
                                <a:pt x="724" y="482"/>
                              </a:lnTo>
                              <a:lnTo>
                                <a:pt x="724" y="593"/>
                              </a:lnTo>
                              <a:lnTo>
                                <a:pt x="835" y="593"/>
                              </a:lnTo>
                              <a:lnTo>
                                <a:pt x="835" y="482"/>
                              </a:lnTo>
                              <a:moveTo>
                                <a:pt x="835" y="121"/>
                              </a:moveTo>
                              <a:lnTo>
                                <a:pt x="724" y="121"/>
                              </a:lnTo>
                              <a:lnTo>
                                <a:pt x="724" y="232"/>
                              </a:lnTo>
                              <a:lnTo>
                                <a:pt x="835" y="232"/>
                              </a:lnTo>
                              <a:lnTo>
                                <a:pt x="835" y="121"/>
                              </a:lnTo>
                              <a:moveTo>
                                <a:pt x="835" y="0"/>
                              </a:moveTo>
                              <a:lnTo>
                                <a:pt x="724" y="0"/>
                              </a:lnTo>
                              <a:lnTo>
                                <a:pt x="724" y="111"/>
                              </a:lnTo>
                              <a:lnTo>
                                <a:pt x="835" y="111"/>
                              </a:lnTo>
                              <a:lnTo>
                                <a:pt x="835" y="0"/>
                              </a:lnTo>
                              <a:moveTo>
                                <a:pt x="955" y="724"/>
                              </a:moveTo>
                              <a:lnTo>
                                <a:pt x="845" y="724"/>
                              </a:lnTo>
                              <a:lnTo>
                                <a:pt x="845" y="835"/>
                              </a:lnTo>
                              <a:lnTo>
                                <a:pt x="955" y="835"/>
                              </a:lnTo>
                              <a:lnTo>
                                <a:pt x="955" y="724"/>
                              </a:lnTo>
                              <a:moveTo>
                                <a:pt x="955" y="603"/>
                              </a:moveTo>
                              <a:lnTo>
                                <a:pt x="845" y="603"/>
                              </a:lnTo>
                              <a:lnTo>
                                <a:pt x="845" y="714"/>
                              </a:lnTo>
                              <a:lnTo>
                                <a:pt x="955" y="714"/>
                              </a:lnTo>
                              <a:lnTo>
                                <a:pt x="955" y="603"/>
                              </a:lnTo>
                              <a:moveTo>
                                <a:pt x="955" y="482"/>
                              </a:moveTo>
                              <a:lnTo>
                                <a:pt x="845" y="482"/>
                              </a:lnTo>
                              <a:lnTo>
                                <a:pt x="845" y="593"/>
                              </a:lnTo>
                              <a:lnTo>
                                <a:pt x="955" y="593"/>
                              </a:lnTo>
                              <a:lnTo>
                                <a:pt x="955" y="482"/>
                              </a:lnTo>
                              <a:moveTo>
                                <a:pt x="955" y="362"/>
                              </a:moveTo>
                              <a:lnTo>
                                <a:pt x="845" y="362"/>
                              </a:lnTo>
                              <a:lnTo>
                                <a:pt x="845" y="473"/>
                              </a:lnTo>
                              <a:lnTo>
                                <a:pt x="955" y="473"/>
                              </a:lnTo>
                              <a:lnTo>
                                <a:pt x="955" y="362"/>
                              </a:lnTo>
                              <a:moveTo>
                                <a:pt x="955" y="241"/>
                              </a:moveTo>
                              <a:lnTo>
                                <a:pt x="845" y="241"/>
                              </a:lnTo>
                              <a:lnTo>
                                <a:pt x="845" y="352"/>
                              </a:lnTo>
                              <a:lnTo>
                                <a:pt x="955" y="352"/>
                              </a:lnTo>
                              <a:lnTo>
                                <a:pt x="955" y="241"/>
                              </a:lnTo>
                              <a:moveTo>
                                <a:pt x="955" y="121"/>
                              </a:moveTo>
                              <a:lnTo>
                                <a:pt x="845" y="121"/>
                              </a:lnTo>
                              <a:lnTo>
                                <a:pt x="845" y="232"/>
                              </a:lnTo>
                              <a:lnTo>
                                <a:pt x="955" y="232"/>
                              </a:lnTo>
                              <a:lnTo>
                                <a:pt x="955" y="121"/>
                              </a:lnTo>
                              <a:moveTo>
                                <a:pt x="955" y="0"/>
                              </a:moveTo>
                              <a:lnTo>
                                <a:pt x="845" y="0"/>
                              </a:lnTo>
                              <a:lnTo>
                                <a:pt x="845" y="111"/>
                              </a:lnTo>
                              <a:lnTo>
                                <a:pt x="955" y="111"/>
                              </a:lnTo>
                              <a:lnTo>
                                <a:pt x="955" y="0"/>
                              </a:lnTo>
                              <a:moveTo>
                                <a:pt x="1076" y="724"/>
                              </a:moveTo>
                              <a:lnTo>
                                <a:pt x="965" y="724"/>
                              </a:lnTo>
                              <a:lnTo>
                                <a:pt x="965" y="835"/>
                              </a:lnTo>
                              <a:lnTo>
                                <a:pt x="1076" y="835"/>
                              </a:lnTo>
                              <a:lnTo>
                                <a:pt x="1076" y="724"/>
                              </a:lnTo>
                              <a:moveTo>
                                <a:pt x="1076" y="603"/>
                              </a:moveTo>
                              <a:lnTo>
                                <a:pt x="965" y="603"/>
                              </a:lnTo>
                              <a:lnTo>
                                <a:pt x="965" y="714"/>
                              </a:lnTo>
                              <a:lnTo>
                                <a:pt x="1076" y="714"/>
                              </a:lnTo>
                              <a:lnTo>
                                <a:pt x="1076" y="603"/>
                              </a:lnTo>
                              <a:moveTo>
                                <a:pt x="1076" y="482"/>
                              </a:moveTo>
                              <a:lnTo>
                                <a:pt x="965" y="482"/>
                              </a:lnTo>
                              <a:lnTo>
                                <a:pt x="965" y="593"/>
                              </a:lnTo>
                              <a:lnTo>
                                <a:pt x="1076" y="593"/>
                              </a:lnTo>
                              <a:lnTo>
                                <a:pt x="1076" y="482"/>
                              </a:lnTo>
                              <a:moveTo>
                                <a:pt x="1076" y="362"/>
                              </a:moveTo>
                              <a:lnTo>
                                <a:pt x="965" y="362"/>
                              </a:lnTo>
                              <a:lnTo>
                                <a:pt x="965" y="473"/>
                              </a:lnTo>
                              <a:lnTo>
                                <a:pt x="1076" y="473"/>
                              </a:lnTo>
                              <a:lnTo>
                                <a:pt x="1076" y="362"/>
                              </a:lnTo>
                              <a:moveTo>
                                <a:pt x="1076" y="241"/>
                              </a:moveTo>
                              <a:lnTo>
                                <a:pt x="965" y="241"/>
                              </a:lnTo>
                              <a:lnTo>
                                <a:pt x="965" y="352"/>
                              </a:lnTo>
                              <a:lnTo>
                                <a:pt x="1076" y="352"/>
                              </a:lnTo>
                              <a:lnTo>
                                <a:pt x="1076" y="241"/>
                              </a:lnTo>
                              <a:moveTo>
                                <a:pt x="1076" y="121"/>
                              </a:moveTo>
                              <a:lnTo>
                                <a:pt x="965" y="121"/>
                              </a:lnTo>
                              <a:lnTo>
                                <a:pt x="965" y="232"/>
                              </a:lnTo>
                              <a:lnTo>
                                <a:pt x="1076" y="232"/>
                              </a:lnTo>
                              <a:lnTo>
                                <a:pt x="1076" y="121"/>
                              </a:lnTo>
                              <a:moveTo>
                                <a:pt x="1076" y="0"/>
                              </a:moveTo>
                              <a:lnTo>
                                <a:pt x="965" y="0"/>
                              </a:lnTo>
                              <a:lnTo>
                                <a:pt x="965" y="111"/>
                              </a:lnTo>
                              <a:lnTo>
                                <a:pt x="1076" y="111"/>
                              </a:lnTo>
                              <a:lnTo>
                                <a:pt x="1076" y="0"/>
                              </a:lnTo>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465B1" id="Freeform: Shape 1" o:spid="_x0000_s1026" style="position:absolute;margin-left:73.2pt;margin-top:1.35pt;width:53.8pt;height:41.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76,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" path="m111,l,,,111r111,l111,m232,241r-111,l121,352r111,l232,241m352,362r-110,l242,473r110,l352,362t,-241l242,121r,111l352,232r,-111m473,724r-111,l362,835r111,l473,724t,-242l362,482r,111l473,593r,-111m473,362r-111,l362,473r111,l473,362t,-121l362,241r,111l473,352r,-111m473,l362,r,111l473,111,473,m594,724r-111,l483,835r111,l594,724t,-121l483,603r,111l594,714r,-111m594,482r-111,l483,593r111,l594,482t,-120l483,362r,111l594,473r,-111m594,241r-111,l483,352r111,l594,241t,-120l483,121r,111l594,232r,-111m594,l483,r,111l594,111,594,m714,724r-111,l603,835r111,l714,724t,-121l603,603r,111l714,714r,-111m714,121r-111,l603,232r111,l714,121m714,l603,r,111l714,111,714,m835,724r-111,l724,835r111,l835,724t,-121l724,603r,111l835,714r,-111m835,482r-111,l724,593r111,l835,482t,-361l724,121r,111l835,232r,-111m835,l724,r,111l835,111,835,m955,724r-110,l845,835r110,l955,724t,-121l845,603r,111l955,714r,-111m955,482r-110,l845,593r110,l955,482t,-120l845,362r,111l955,473r,-111m955,241r-110,l845,352r110,l955,241t,-120l845,121r,111l955,232r,-111m955,l845,r,111l955,111,955,t121,724l965,724r,111l1076,835r,-111m1076,603r-111,l965,714r111,l1076,603t,-121l965,482r,111l1076,593r,-111m1076,362r-111,l965,473r111,l1076,362t,-121l965,241r,111l1076,352r,-111m1076,121r-111,l965,232r111,l1076,121m1076,l965,r,111l1076,111,1076,e" fillcolor="#231f20" stroked="f">
                <v:path arrowok="t" o:connecttype="custom" o:connectlocs="70485,255905;76835,408940;153670,415290;223520,262255;223520,262255;300355,715645;229870,561975;229870,415290;300355,338455;300355,338455;300355,255905;306705,715645;306705,568325;377190,491490;377190,491490;377190,485775;306705,408940;306705,262255;377190,185420;377190,185420;453390,715645;382905,638810;382905,262255;453390,185420;453390,185420;530225,715645;459740,638810;459740,491490;530225,262255;530225,262255;530225,255905;536575,715645;536575,568325;606425,491490;606425,491490;606425,485775;536575,408940;536575,262255;606425,185420;606425,185420;683260,715645;612775,638810;612775,491490;683260,415290;683260,415290;683260,408940;612775,332740;612775,185420" o:connectangles="0,0,0,0,0,0,0,0,0,0,0,0,0,0,0,0,0,0,0,0,0,0,0,0,0,0,0,0,0,0,0,0,0,0,0,0,0,0,0,0,0,0,0,0,0,0,0,0"/>
                <w10:wrap anchorx="page"/>
              </v:shape>
            </w:pict>
          </mc:Fallback>
        </mc:AlternateContent>
      </w:r>
      <w:r w:rsidR="00AC4507" w:rsidRPr="001E48C5">
        <w:rPr>
          <w:rFonts w:ascii="Calibri" w:hAnsi="Calibri" w:cs="Calibri"/>
          <w:b/>
          <w:bCs/>
          <w:color w:val="292929"/>
          <w:sz w:val="36"/>
          <w:szCs w:val="36"/>
        </w:rPr>
        <w:t>PABLO DUOBERT</w:t>
      </w:r>
    </w:p>
    <w:p w14:paraId="19A455B2" w14:textId="15EC2358" w:rsidR="00AC4507" w:rsidRPr="001E48C5" w:rsidRDefault="00AC4507" w:rsidP="00AC4507">
      <w:pPr>
        <w:pStyle w:val="Heading1"/>
        <w:spacing w:before="0"/>
        <w:jc w:val="center"/>
        <w:rPr>
          <w:color w:val="292929"/>
          <w:sz w:val="22"/>
          <w:szCs w:val="22"/>
        </w:rPr>
      </w:pPr>
      <w:r w:rsidRPr="001E48C5">
        <w:rPr>
          <w:rFonts w:ascii="Font Awesome 5 Pro Regular" w:hAnsi="Font Awesome 5 Pro Regular"/>
          <w:color w:val="292929"/>
          <w:sz w:val="22"/>
          <w:szCs w:val="22"/>
        </w:rPr>
        <w:t xml:space="preserve"> </w:t>
      </w:r>
      <w:r w:rsidRPr="001E48C5">
        <w:rPr>
          <w:color w:val="292929"/>
          <w:sz w:val="22"/>
          <w:szCs w:val="22"/>
        </w:rPr>
        <w:t>818-518-4135</w:t>
      </w:r>
      <w:r w:rsidRPr="001E48C5">
        <w:rPr>
          <w:color w:val="292929"/>
          <w:spacing w:val="50"/>
          <w:sz w:val="22"/>
          <w:szCs w:val="22"/>
        </w:rPr>
        <w:t xml:space="preserve"> </w:t>
      </w:r>
      <w:r w:rsidRPr="001E48C5">
        <w:rPr>
          <w:rFonts w:ascii="Wingdings" w:hAnsi="Wingdings"/>
          <w:color w:val="292929"/>
          <w:sz w:val="22"/>
          <w:szCs w:val="22"/>
        </w:rPr>
        <w:t></w:t>
      </w:r>
      <w:r w:rsidRPr="001E48C5">
        <w:rPr>
          <w:color w:val="292929"/>
          <w:spacing w:val="50"/>
          <w:sz w:val="22"/>
          <w:szCs w:val="22"/>
        </w:rPr>
        <w:t xml:space="preserve"> </w:t>
      </w:r>
      <w:r w:rsidRPr="001E48C5">
        <w:rPr>
          <w:rFonts w:ascii="Font Awesome 5 Pro Regular" w:hAnsi="Font Awesome 5 Pro Regular"/>
          <w:color w:val="292929"/>
          <w:sz w:val="22"/>
          <w:szCs w:val="22"/>
        </w:rPr>
        <w:t xml:space="preserve"> </w:t>
      </w:r>
      <w:hyperlink r:id="rId6" w:history="1">
        <w:r w:rsidRPr="001E48C5">
          <w:rPr>
            <w:rStyle w:val="Hyperlink"/>
            <w:color w:val="292929"/>
            <w:spacing w:val="-2"/>
            <w:sz w:val="22"/>
            <w:szCs w:val="22"/>
          </w:rPr>
          <w:t>pablo@plmks.com</w:t>
        </w:r>
      </w:hyperlink>
      <w:r w:rsidRPr="001E48C5">
        <w:rPr>
          <w:rFonts w:ascii="Wingdings" w:hAnsi="Wingdings"/>
          <w:color w:val="292929"/>
          <w:sz w:val="22"/>
          <w:szCs w:val="22"/>
        </w:rPr>
        <w:br/>
      </w:r>
      <w:r w:rsidRPr="001E48C5">
        <w:rPr>
          <w:rFonts w:ascii="Font Awesome 5 Pro Regular" w:hAnsi="Font Awesome 5 Pro Regular"/>
          <w:color w:val="292929"/>
          <w:sz w:val="22"/>
          <w:szCs w:val="22"/>
        </w:rPr>
        <w:t xml:space="preserve"> </w:t>
      </w:r>
      <w:r w:rsidRPr="001E48C5">
        <w:rPr>
          <w:color w:val="292929"/>
          <w:spacing w:val="-2"/>
          <w:sz w:val="22"/>
          <w:szCs w:val="22"/>
        </w:rPr>
        <w:t>Chatsworth, CA 91311</w:t>
      </w:r>
      <w:r w:rsidRPr="001E48C5">
        <w:rPr>
          <w:color w:val="292929"/>
          <w:spacing w:val="50"/>
          <w:sz w:val="22"/>
          <w:szCs w:val="22"/>
        </w:rPr>
        <w:t xml:space="preserve"> </w:t>
      </w:r>
      <w:r w:rsidRPr="001E48C5">
        <w:rPr>
          <w:rFonts w:ascii="Wingdings" w:hAnsi="Wingdings"/>
          <w:color w:val="292929"/>
          <w:sz w:val="22"/>
          <w:szCs w:val="22"/>
        </w:rPr>
        <w:t></w:t>
      </w:r>
      <w:r w:rsidRPr="001E48C5">
        <w:rPr>
          <w:color w:val="292929"/>
          <w:spacing w:val="50"/>
          <w:sz w:val="22"/>
          <w:szCs w:val="22"/>
        </w:rPr>
        <w:t xml:space="preserve"> </w:t>
      </w:r>
      <w:r w:rsidRPr="001E48C5">
        <w:rPr>
          <w:rFonts w:ascii="Font Awesome 5 Pro Regular" w:hAnsi="Font Awesome 5 Pro Regular"/>
          <w:color w:val="292929"/>
          <w:sz w:val="22"/>
          <w:szCs w:val="22"/>
        </w:rPr>
        <w:t xml:space="preserve"> </w:t>
      </w:r>
      <w:hyperlink r:id="rId7" w:history="1">
        <w:r w:rsidR="001E48C5" w:rsidRPr="001E48C5">
          <w:rPr>
            <w:rStyle w:val="Hyperlink"/>
            <w:color w:val="292929"/>
            <w:spacing w:val="-2"/>
            <w:sz w:val="22"/>
            <w:szCs w:val="22"/>
          </w:rPr>
          <w:t>www.pabloduobert.com</w:t>
        </w:r>
      </w:hyperlink>
      <w:r w:rsidR="001E48C5" w:rsidRPr="001E48C5">
        <w:rPr>
          <w:color w:val="292929"/>
          <w:spacing w:val="-2"/>
          <w:sz w:val="22"/>
          <w:szCs w:val="22"/>
        </w:rPr>
        <w:t xml:space="preserve"> </w:t>
      </w:r>
    </w:p>
    <w:p w14:paraId="3CF568EE" w14:textId="2DC74BA1" w:rsidR="00AC4507" w:rsidRPr="001E48C5" w:rsidRDefault="00AC4507" w:rsidP="00AC4507">
      <w:pPr>
        <w:rPr>
          <w:color w:val="292929"/>
        </w:rPr>
      </w:pPr>
    </w:p>
    <w:tbl>
      <w:tblPr>
        <w:tblStyle w:val="TableGrid"/>
        <w:tblW w:w="0" w:type="auto"/>
        <w:tblLook w:val="04A0" w:firstRow="1" w:lastRow="0" w:firstColumn="1" w:lastColumn="0" w:noHBand="0" w:noVBand="1"/>
      </w:tblPr>
      <w:tblGrid>
        <w:gridCol w:w="9350"/>
      </w:tblGrid>
      <w:tr w:rsidR="001E48C5" w:rsidRPr="001E48C5" w14:paraId="72F5FA49" w14:textId="77777777" w:rsidTr="00AC4507">
        <w:tc>
          <w:tcPr>
            <w:tcW w:w="9350" w:type="dxa"/>
          </w:tcPr>
          <w:p w14:paraId="1F0737D7" w14:textId="77777777" w:rsidR="00AC4507" w:rsidRPr="001E48C5" w:rsidRDefault="00AC4507" w:rsidP="00AC4507">
            <w:pPr>
              <w:jc w:val="cente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Senior UX Designer</w:t>
            </w:r>
          </w:p>
        </w:tc>
      </w:tr>
    </w:tbl>
    <w:p w14:paraId="3DCDEC02" w14:textId="2D2808E1" w:rsidR="00AC4507" w:rsidRPr="001E48C5" w:rsidRDefault="00DA3986" w:rsidP="00AC4507">
      <w:pPr>
        <w:rPr>
          <w:rFonts w:asciiTheme="minorHAnsi" w:hAnsiTheme="minorHAnsi" w:cstheme="minorHAnsi"/>
          <w:color w:val="292929"/>
        </w:rPr>
      </w:pPr>
      <w:r>
        <w:rPr>
          <w:rFonts w:asciiTheme="minorHAnsi" w:hAnsiTheme="minorHAnsi" w:cstheme="minorHAnsi"/>
          <w:color w:val="292929"/>
        </w:rPr>
        <w:t xml:space="preserve"> </w:t>
      </w:r>
    </w:p>
    <w:p w14:paraId="125A3C82" w14:textId="48B40919" w:rsidR="00AC4507" w:rsidRPr="001E48C5" w:rsidRDefault="00AC4507" w:rsidP="00AC4507">
      <w:pPr>
        <w:rPr>
          <w:rFonts w:asciiTheme="minorHAnsi" w:hAnsiTheme="minorHAnsi" w:cstheme="minorHAnsi"/>
          <w:color w:val="292929"/>
        </w:rPr>
      </w:pPr>
      <w:r w:rsidRPr="001E48C5">
        <w:rPr>
          <w:rFonts w:asciiTheme="minorHAnsi" w:hAnsiTheme="minorHAnsi" w:cstheme="minorHAnsi"/>
          <w:color w:val="292929"/>
        </w:rPr>
        <w:t xml:space="preserve">As a Senior UX Designer with extensive experience, I am an expert in crafting engaging, intuitive, and usable digital experiences that delight users. With a strong focus on UX Research, I leverage my conceptual, analytical, and problem-solving skills to translate strategies into effective designs across multiple devices and platforms. </w:t>
      </w:r>
    </w:p>
    <w:p w14:paraId="51AD18CF" w14:textId="7CAB3EB5" w:rsidR="00AC4507" w:rsidRPr="001E48C5" w:rsidRDefault="00AC4507" w:rsidP="00AC4507">
      <w:pPr>
        <w:rPr>
          <w:rFonts w:asciiTheme="minorHAnsi" w:hAnsiTheme="minorHAnsi" w:cstheme="minorHAnsi"/>
          <w:color w:val="292929"/>
        </w:rPr>
      </w:pPr>
      <w:r w:rsidRPr="001E48C5">
        <w:rPr>
          <w:rFonts w:asciiTheme="minorHAnsi" w:hAnsiTheme="minorHAnsi" w:cstheme="minorHAnsi"/>
          <w:color w:val="292929"/>
        </w:rPr>
        <w:t>I am passionate about delivering solutions that meet the needs of both users and stakeholders, paying close attention to detail. Highly proficient in a wide range of prototyping tools and framework software, I am also quick to adapt to new processes and workflows.</w:t>
      </w:r>
    </w:p>
    <w:p w14:paraId="5091ACD9" w14:textId="7FA0EDD9" w:rsidR="00AC4507" w:rsidRPr="001E48C5" w:rsidRDefault="00AC4507" w:rsidP="00AC4507">
      <w:pPr>
        <w:rPr>
          <w:rFonts w:asciiTheme="minorHAnsi" w:hAnsiTheme="minorHAnsi" w:cstheme="minorHAnsi"/>
          <w:color w:val="292929"/>
        </w:rPr>
      </w:pPr>
    </w:p>
    <w:tbl>
      <w:tblPr>
        <w:tblStyle w:val="TableGrid"/>
        <w:tblW w:w="0" w:type="auto"/>
        <w:tblLook w:val="04A0" w:firstRow="1" w:lastRow="0" w:firstColumn="1" w:lastColumn="0" w:noHBand="0" w:noVBand="1"/>
      </w:tblPr>
      <w:tblGrid>
        <w:gridCol w:w="9350"/>
      </w:tblGrid>
      <w:tr w:rsidR="001E48C5" w:rsidRPr="001E48C5" w14:paraId="1741D49D" w14:textId="77777777" w:rsidTr="007F582C">
        <w:tc>
          <w:tcPr>
            <w:tcW w:w="9350" w:type="dxa"/>
          </w:tcPr>
          <w:p w14:paraId="154F1E15" w14:textId="277F6E42" w:rsidR="00AC4507" w:rsidRPr="001E48C5" w:rsidRDefault="00AC4507" w:rsidP="007F582C">
            <w:pPr>
              <w:jc w:val="cente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 xml:space="preserve">Technical </w:t>
            </w:r>
            <w:r w:rsidR="00D503E1" w:rsidRPr="001E48C5">
              <w:rPr>
                <w:rFonts w:asciiTheme="minorHAnsi" w:hAnsiTheme="minorHAnsi" w:cstheme="minorHAnsi"/>
                <w:b/>
                <w:bCs/>
                <w:color w:val="292929"/>
                <w:sz w:val="28"/>
                <w:szCs w:val="28"/>
              </w:rPr>
              <w:t>Skills</w:t>
            </w:r>
          </w:p>
        </w:tc>
      </w:tr>
    </w:tbl>
    <w:p w14:paraId="53863B5D" w14:textId="77777777" w:rsidR="00AC4507" w:rsidRPr="001E48C5" w:rsidRDefault="00AC4507" w:rsidP="00AC4507">
      <w:pPr>
        <w:rPr>
          <w:rFonts w:asciiTheme="minorHAnsi" w:hAnsiTheme="minorHAnsi" w:cstheme="minorHAnsi"/>
          <w:color w:val="292929"/>
        </w:rPr>
      </w:pPr>
    </w:p>
    <w:p w14:paraId="5BD1A90C" w14:textId="3087368A" w:rsidR="00AC4507" w:rsidRPr="001E48C5" w:rsidRDefault="00AC4507" w:rsidP="00AC4507">
      <w:pPr>
        <w:rPr>
          <w:rFonts w:asciiTheme="minorHAnsi" w:hAnsiTheme="minorHAnsi" w:cstheme="minorHAnsi"/>
          <w:color w:val="292929"/>
        </w:rPr>
      </w:pPr>
      <w:r w:rsidRPr="001E48C5">
        <w:rPr>
          <w:rFonts w:asciiTheme="minorHAnsi" w:hAnsiTheme="minorHAnsi" w:cstheme="minorHAnsi"/>
          <w:color w:val="292929"/>
        </w:rPr>
        <w:t>Proficient in various prototyping tools and framework software. Quick learner and adaptable to new tools and processes that align with company workflow. Confident in ensuring seamless integration with the team.</w:t>
      </w:r>
    </w:p>
    <w:p w14:paraId="4E442273" w14:textId="26EA7936" w:rsidR="00AC4507" w:rsidRPr="001E48C5" w:rsidRDefault="00AC4507" w:rsidP="00AC4507">
      <w:pPr>
        <w:rPr>
          <w:rFonts w:asciiTheme="minorHAnsi" w:hAnsiTheme="minorHAnsi" w:cstheme="minorHAnsi"/>
          <w:color w:val="292929"/>
        </w:rPr>
      </w:pP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E48C5" w:rsidRPr="001E48C5" w14:paraId="58A25B46" w14:textId="77777777" w:rsidTr="00D503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F6656A" w14:textId="2FCB2EC2" w:rsidR="00AC4507" w:rsidRPr="001E48C5" w:rsidRDefault="00AC4507" w:rsidP="00D503E1">
            <w:pPr>
              <w:rPr>
                <w:rFonts w:asciiTheme="minorHAnsi" w:hAnsiTheme="minorHAnsi" w:cstheme="minorHAnsi"/>
                <w:color w:val="292929"/>
              </w:rPr>
            </w:pPr>
            <w:r w:rsidRPr="001E48C5">
              <w:rPr>
                <w:rFonts w:asciiTheme="minorHAnsi" w:hAnsiTheme="minorHAnsi" w:cstheme="minorHAnsi"/>
                <w:color w:val="292929"/>
              </w:rPr>
              <w:t>SOFTWARE SKILLS</w:t>
            </w:r>
          </w:p>
        </w:tc>
        <w:tc>
          <w:tcPr>
            <w:tcW w:w="4675" w:type="dxa"/>
          </w:tcPr>
          <w:p w14:paraId="069D390D" w14:textId="0E8D263F" w:rsidR="00AC4507" w:rsidRPr="001E48C5" w:rsidRDefault="00AC4507" w:rsidP="00D503E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292929"/>
              </w:rPr>
            </w:pPr>
            <w:r w:rsidRPr="001E48C5">
              <w:rPr>
                <w:rFonts w:asciiTheme="minorHAnsi" w:hAnsiTheme="minorHAnsi" w:cstheme="minorHAnsi"/>
                <w:color w:val="292929"/>
              </w:rPr>
              <w:t>DESIGN SKILLS</w:t>
            </w:r>
          </w:p>
        </w:tc>
      </w:tr>
      <w:tr w:rsidR="001E48C5" w:rsidRPr="001E48C5" w14:paraId="322AB0C1" w14:textId="77777777" w:rsidTr="00D50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BF2179"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FIGMA</w:t>
            </w:r>
          </w:p>
          <w:p w14:paraId="0B73F308"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Adobe XD</w:t>
            </w:r>
          </w:p>
          <w:p w14:paraId="7A3F25BC"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Sketch</w:t>
            </w:r>
          </w:p>
          <w:p w14:paraId="6397A776"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Axure</w:t>
            </w:r>
          </w:p>
          <w:p w14:paraId="4C0057F9"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InVision</w:t>
            </w:r>
          </w:p>
          <w:p w14:paraId="443BB9D5"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OmniGraffle</w:t>
            </w:r>
          </w:p>
          <w:p w14:paraId="4254FA11"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Photoshop</w:t>
            </w:r>
          </w:p>
          <w:p w14:paraId="510A4846"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Illustrator</w:t>
            </w:r>
          </w:p>
          <w:p w14:paraId="12838710"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SketchUp</w:t>
            </w:r>
          </w:p>
          <w:p w14:paraId="5AE13E49"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Animate</w:t>
            </w:r>
          </w:p>
          <w:p w14:paraId="0E1F6FAF"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Camtasia</w:t>
            </w:r>
          </w:p>
          <w:p w14:paraId="670C3509" w14:textId="77777777" w:rsidR="00D503E1" w:rsidRPr="00892973" w:rsidRDefault="00D503E1" w:rsidP="00D503E1">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Jira</w:t>
            </w:r>
          </w:p>
          <w:p w14:paraId="29F3ADE3" w14:textId="77777777" w:rsidR="001E48C5" w:rsidRPr="00892973" w:rsidRDefault="00D503E1" w:rsidP="001E48C5">
            <w:pPr>
              <w:pStyle w:val="ListParagraph"/>
              <w:numPr>
                <w:ilvl w:val="0"/>
                <w:numId w:val="2"/>
              </w:numPr>
              <w:ind w:left="345"/>
              <w:rPr>
                <w:rFonts w:asciiTheme="minorHAnsi" w:hAnsiTheme="minorHAnsi" w:cstheme="minorHAnsi"/>
                <w:b w:val="0"/>
                <w:bCs w:val="0"/>
                <w:color w:val="292929"/>
              </w:rPr>
            </w:pPr>
            <w:r w:rsidRPr="00892973">
              <w:rPr>
                <w:rFonts w:asciiTheme="minorHAnsi" w:hAnsiTheme="minorHAnsi" w:cstheme="minorHAnsi"/>
                <w:b w:val="0"/>
                <w:bCs w:val="0"/>
                <w:color w:val="292929"/>
              </w:rPr>
              <w:t>Slack</w:t>
            </w:r>
          </w:p>
          <w:p w14:paraId="18F9F68E" w14:textId="046295BD" w:rsidR="00D503E1" w:rsidRPr="001E48C5" w:rsidRDefault="00D503E1" w:rsidP="001E48C5">
            <w:pPr>
              <w:pStyle w:val="ListParagraph"/>
              <w:numPr>
                <w:ilvl w:val="0"/>
                <w:numId w:val="2"/>
              </w:numPr>
              <w:ind w:left="345"/>
              <w:rPr>
                <w:rFonts w:asciiTheme="minorHAnsi" w:hAnsiTheme="minorHAnsi" w:cstheme="minorHAnsi"/>
                <w:color w:val="292929"/>
              </w:rPr>
            </w:pPr>
            <w:r w:rsidRPr="00892973">
              <w:rPr>
                <w:rFonts w:asciiTheme="minorHAnsi" w:hAnsiTheme="minorHAnsi" w:cstheme="minorHAnsi"/>
                <w:b w:val="0"/>
                <w:bCs w:val="0"/>
                <w:color w:val="292929"/>
              </w:rPr>
              <w:t>Microsoft Office</w:t>
            </w:r>
            <w:r w:rsidR="001E48C5" w:rsidRPr="001E48C5">
              <w:rPr>
                <w:rFonts w:asciiTheme="minorHAnsi" w:hAnsiTheme="minorHAnsi" w:cstheme="minorHAnsi"/>
                <w:b w:val="0"/>
                <w:bCs w:val="0"/>
                <w:color w:val="292929"/>
              </w:rPr>
              <w:br/>
            </w:r>
          </w:p>
        </w:tc>
        <w:tc>
          <w:tcPr>
            <w:tcW w:w="4675" w:type="dxa"/>
          </w:tcPr>
          <w:p w14:paraId="3FE03F95"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User research techniques (interviews, surveys, usability testing)</w:t>
            </w:r>
          </w:p>
          <w:p w14:paraId="18F41B89"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Persona, user flow, and wireframe creation</w:t>
            </w:r>
          </w:p>
          <w:p w14:paraId="67D11987"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Heuristic evaluations and competitive analysis</w:t>
            </w:r>
          </w:p>
          <w:p w14:paraId="5BCD4A2D"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Multi-device and platform design (responsive design, mobile-first)</w:t>
            </w:r>
          </w:p>
          <w:p w14:paraId="6DA37D08"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UI design principles and techniques (typography, color theory, visual hierarchy)</w:t>
            </w:r>
          </w:p>
          <w:p w14:paraId="34009032"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Prototyping and interaction design (Sketch, Figma, InVision)</w:t>
            </w:r>
          </w:p>
          <w:p w14:paraId="14A8A469" w14:textId="77777777" w:rsidR="00D503E1" w:rsidRPr="00892973" w:rsidRDefault="00D503E1" w:rsidP="00D503E1">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Accessibility and inclusive design</w:t>
            </w:r>
          </w:p>
          <w:p w14:paraId="60190284" w14:textId="77777777" w:rsidR="001E48C5" w:rsidRPr="00892973" w:rsidRDefault="00D503E1" w:rsidP="001E48C5">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Cross-functional collaboration</w:t>
            </w:r>
          </w:p>
          <w:p w14:paraId="48745697" w14:textId="551736F2" w:rsidR="00D503E1" w:rsidRPr="001E48C5" w:rsidRDefault="00D503E1" w:rsidP="001E48C5">
            <w:pPr>
              <w:pStyle w:val="ListParagraph"/>
              <w:numPr>
                <w:ilvl w:val="0"/>
                <w:numId w:val="1"/>
              </w:numPr>
              <w:ind w:left="345"/>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Communication and presentation skills.</w:t>
            </w:r>
            <w:r w:rsidR="001E48C5" w:rsidRPr="001E48C5">
              <w:rPr>
                <w:rFonts w:asciiTheme="minorHAnsi" w:hAnsiTheme="minorHAnsi" w:cstheme="minorHAnsi"/>
                <w:color w:val="292929"/>
              </w:rPr>
              <w:br/>
            </w:r>
          </w:p>
        </w:tc>
      </w:tr>
    </w:tbl>
    <w:p w14:paraId="196E88D2" w14:textId="52D000C5" w:rsidR="00905E7A" w:rsidRPr="001E48C5" w:rsidRDefault="00905E7A" w:rsidP="00AC4507">
      <w:pPr>
        <w:rPr>
          <w:rFonts w:asciiTheme="minorHAnsi" w:hAnsiTheme="minorHAnsi" w:cstheme="minorHAnsi"/>
          <w:color w:val="292929"/>
        </w:rPr>
      </w:pP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E48C5" w:rsidRPr="001E48C5" w14:paraId="2D24D641" w14:textId="77777777" w:rsidTr="007F58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71AD5A" w14:textId="77777777" w:rsidR="001E48C5" w:rsidRPr="001E48C5" w:rsidRDefault="001E48C5" w:rsidP="007F582C">
            <w:pPr>
              <w:rPr>
                <w:rFonts w:asciiTheme="minorHAnsi" w:hAnsiTheme="minorHAnsi" w:cstheme="minorHAnsi"/>
                <w:color w:val="292929"/>
              </w:rPr>
            </w:pPr>
            <w:r w:rsidRPr="001E48C5">
              <w:rPr>
                <w:rFonts w:asciiTheme="minorHAnsi" w:hAnsiTheme="minorHAnsi" w:cstheme="minorHAnsi"/>
                <w:color w:val="292929"/>
              </w:rPr>
              <w:t>PROGRAMMING SKILLS</w:t>
            </w:r>
          </w:p>
        </w:tc>
        <w:tc>
          <w:tcPr>
            <w:tcW w:w="4675" w:type="dxa"/>
          </w:tcPr>
          <w:p w14:paraId="33144EEE" w14:textId="77777777" w:rsidR="001E48C5" w:rsidRPr="001E48C5" w:rsidRDefault="001E48C5" w:rsidP="007F582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292929"/>
              </w:rPr>
            </w:pPr>
            <w:r w:rsidRPr="001E48C5">
              <w:rPr>
                <w:rFonts w:asciiTheme="minorHAnsi" w:hAnsiTheme="minorHAnsi" w:cstheme="minorHAnsi"/>
                <w:color w:val="292929"/>
              </w:rPr>
              <w:t>OTHER SKILLS</w:t>
            </w:r>
          </w:p>
        </w:tc>
      </w:tr>
      <w:tr w:rsidR="001E48C5" w:rsidRPr="001E48C5" w14:paraId="33E2AE10" w14:textId="77777777" w:rsidTr="007F58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3C54A0" w14:textId="77777777" w:rsidR="001E48C5" w:rsidRPr="00892973" w:rsidRDefault="001E48C5" w:rsidP="007F582C">
            <w:pPr>
              <w:rPr>
                <w:rFonts w:asciiTheme="minorHAnsi" w:hAnsiTheme="minorHAnsi" w:cstheme="minorHAnsi"/>
                <w:b w:val="0"/>
                <w:bCs w:val="0"/>
                <w:color w:val="292929"/>
              </w:rPr>
            </w:pPr>
            <w:r w:rsidRPr="00892973">
              <w:rPr>
                <w:rFonts w:asciiTheme="minorHAnsi" w:hAnsiTheme="minorHAnsi" w:cstheme="minorHAnsi"/>
                <w:b w:val="0"/>
                <w:bCs w:val="0"/>
                <w:color w:val="292929"/>
              </w:rPr>
              <w:t>●</w:t>
            </w:r>
            <w:r w:rsidRPr="00892973">
              <w:rPr>
                <w:rFonts w:asciiTheme="minorHAnsi" w:hAnsiTheme="minorHAnsi" w:cstheme="minorHAnsi"/>
                <w:b w:val="0"/>
                <w:bCs w:val="0"/>
                <w:color w:val="292929"/>
              </w:rPr>
              <w:tab/>
              <w:t>PHP</w:t>
            </w:r>
          </w:p>
          <w:p w14:paraId="1A87763D" w14:textId="77777777" w:rsidR="001E48C5" w:rsidRPr="00892973" w:rsidRDefault="001E48C5" w:rsidP="007F582C">
            <w:pPr>
              <w:rPr>
                <w:rFonts w:asciiTheme="minorHAnsi" w:hAnsiTheme="minorHAnsi" w:cstheme="minorHAnsi"/>
                <w:b w:val="0"/>
                <w:bCs w:val="0"/>
                <w:color w:val="292929"/>
              </w:rPr>
            </w:pPr>
            <w:r w:rsidRPr="00892973">
              <w:rPr>
                <w:rFonts w:asciiTheme="minorHAnsi" w:hAnsiTheme="minorHAnsi" w:cstheme="minorHAnsi"/>
                <w:b w:val="0"/>
                <w:bCs w:val="0"/>
                <w:color w:val="292929"/>
              </w:rPr>
              <w:t>●</w:t>
            </w:r>
            <w:r w:rsidRPr="00892973">
              <w:rPr>
                <w:rFonts w:asciiTheme="minorHAnsi" w:hAnsiTheme="minorHAnsi" w:cstheme="minorHAnsi"/>
                <w:b w:val="0"/>
                <w:bCs w:val="0"/>
                <w:color w:val="292929"/>
              </w:rPr>
              <w:tab/>
              <w:t>React JS</w:t>
            </w:r>
          </w:p>
          <w:p w14:paraId="59CFBC3A" w14:textId="77777777" w:rsidR="001E48C5" w:rsidRPr="00892973" w:rsidRDefault="001E48C5" w:rsidP="007F582C">
            <w:pPr>
              <w:rPr>
                <w:rFonts w:asciiTheme="minorHAnsi" w:hAnsiTheme="minorHAnsi" w:cstheme="minorHAnsi"/>
                <w:b w:val="0"/>
                <w:bCs w:val="0"/>
                <w:color w:val="292929"/>
              </w:rPr>
            </w:pPr>
            <w:r w:rsidRPr="00892973">
              <w:rPr>
                <w:rFonts w:asciiTheme="minorHAnsi" w:hAnsiTheme="minorHAnsi" w:cstheme="minorHAnsi"/>
                <w:b w:val="0"/>
                <w:bCs w:val="0"/>
                <w:color w:val="292929"/>
              </w:rPr>
              <w:t>●</w:t>
            </w:r>
            <w:r w:rsidRPr="00892973">
              <w:rPr>
                <w:rFonts w:asciiTheme="minorHAnsi" w:hAnsiTheme="minorHAnsi" w:cstheme="minorHAnsi"/>
                <w:b w:val="0"/>
                <w:bCs w:val="0"/>
                <w:color w:val="292929"/>
              </w:rPr>
              <w:tab/>
              <w:t>HTML5</w:t>
            </w:r>
          </w:p>
          <w:p w14:paraId="1174F482" w14:textId="77777777" w:rsidR="001E48C5" w:rsidRPr="00892973" w:rsidRDefault="001E48C5" w:rsidP="007F582C">
            <w:pPr>
              <w:rPr>
                <w:rFonts w:asciiTheme="minorHAnsi" w:hAnsiTheme="minorHAnsi" w:cstheme="minorHAnsi"/>
                <w:b w:val="0"/>
                <w:bCs w:val="0"/>
                <w:color w:val="292929"/>
              </w:rPr>
            </w:pPr>
            <w:r w:rsidRPr="00892973">
              <w:rPr>
                <w:rFonts w:asciiTheme="minorHAnsi" w:hAnsiTheme="minorHAnsi" w:cstheme="minorHAnsi"/>
                <w:b w:val="0"/>
                <w:bCs w:val="0"/>
                <w:color w:val="292929"/>
              </w:rPr>
              <w:t>●</w:t>
            </w:r>
            <w:r w:rsidRPr="00892973">
              <w:rPr>
                <w:rFonts w:asciiTheme="minorHAnsi" w:hAnsiTheme="minorHAnsi" w:cstheme="minorHAnsi"/>
                <w:b w:val="0"/>
                <w:bCs w:val="0"/>
                <w:color w:val="292929"/>
              </w:rPr>
              <w:tab/>
              <w:t>CSS3</w:t>
            </w:r>
          </w:p>
          <w:p w14:paraId="4ED4E73B" w14:textId="77777777" w:rsidR="001E48C5" w:rsidRPr="00892973" w:rsidRDefault="001E48C5" w:rsidP="007F582C">
            <w:pPr>
              <w:rPr>
                <w:rFonts w:asciiTheme="minorHAnsi" w:hAnsiTheme="minorHAnsi" w:cstheme="minorHAnsi"/>
                <w:b w:val="0"/>
                <w:bCs w:val="0"/>
                <w:color w:val="292929"/>
              </w:rPr>
            </w:pPr>
            <w:r w:rsidRPr="00892973">
              <w:rPr>
                <w:rFonts w:asciiTheme="minorHAnsi" w:hAnsiTheme="minorHAnsi" w:cstheme="minorHAnsi"/>
                <w:b w:val="0"/>
                <w:bCs w:val="0"/>
                <w:color w:val="292929"/>
              </w:rPr>
              <w:t>●</w:t>
            </w:r>
            <w:r w:rsidRPr="00892973">
              <w:rPr>
                <w:rFonts w:asciiTheme="minorHAnsi" w:hAnsiTheme="minorHAnsi" w:cstheme="minorHAnsi"/>
                <w:b w:val="0"/>
                <w:bCs w:val="0"/>
                <w:color w:val="292929"/>
              </w:rPr>
              <w:tab/>
            </w:r>
            <w:proofErr w:type="spellStart"/>
            <w:r w:rsidRPr="00892973">
              <w:rPr>
                <w:rFonts w:asciiTheme="minorHAnsi" w:hAnsiTheme="minorHAnsi" w:cstheme="minorHAnsi"/>
                <w:b w:val="0"/>
                <w:bCs w:val="0"/>
                <w:color w:val="292929"/>
              </w:rPr>
              <w:t>Javascript</w:t>
            </w:r>
            <w:proofErr w:type="spellEnd"/>
          </w:p>
          <w:p w14:paraId="58B7B1A0" w14:textId="77777777" w:rsidR="001E48C5" w:rsidRPr="00892973" w:rsidRDefault="001E48C5" w:rsidP="007F582C">
            <w:pPr>
              <w:rPr>
                <w:rFonts w:asciiTheme="minorHAnsi" w:hAnsiTheme="minorHAnsi" w:cstheme="minorHAnsi"/>
                <w:b w:val="0"/>
                <w:bCs w:val="0"/>
                <w:color w:val="292929"/>
              </w:rPr>
            </w:pPr>
            <w:r w:rsidRPr="00892973">
              <w:rPr>
                <w:rFonts w:asciiTheme="minorHAnsi" w:hAnsiTheme="minorHAnsi" w:cstheme="minorHAnsi"/>
                <w:b w:val="0"/>
                <w:bCs w:val="0"/>
                <w:color w:val="292929"/>
              </w:rPr>
              <w:t>●</w:t>
            </w:r>
            <w:r w:rsidRPr="00892973">
              <w:rPr>
                <w:rFonts w:asciiTheme="minorHAnsi" w:hAnsiTheme="minorHAnsi" w:cstheme="minorHAnsi"/>
                <w:b w:val="0"/>
                <w:bCs w:val="0"/>
                <w:color w:val="292929"/>
              </w:rPr>
              <w:tab/>
              <w:t>jQuery</w:t>
            </w:r>
          </w:p>
          <w:p w14:paraId="1A26363F" w14:textId="77777777" w:rsidR="001E48C5" w:rsidRPr="00892973" w:rsidRDefault="001E48C5" w:rsidP="007F582C">
            <w:pPr>
              <w:rPr>
                <w:rFonts w:asciiTheme="minorHAnsi" w:hAnsiTheme="minorHAnsi" w:cstheme="minorHAnsi"/>
                <w:b w:val="0"/>
                <w:bCs w:val="0"/>
                <w:color w:val="292929"/>
              </w:rPr>
            </w:pPr>
            <w:r w:rsidRPr="00892973">
              <w:rPr>
                <w:rFonts w:asciiTheme="minorHAnsi" w:hAnsiTheme="minorHAnsi" w:cstheme="minorHAnsi"/>
                <w:b w:val="0"/>
                <w:bCs w:val="0"/>
                <w:color w:val="292929"/>
              </w:rPr>
              <w:t>●</w:t>
            </w:r>
            <w:r w:rsidRPr="00892973">
              <w:rPr>
                <w:rFonts w:asciiTheme="minorHAnsi" w:hAnsiTheme="minorHAnsi" w:cstheme="minorHAnsi"/>
                <w:b w:val="0"/>
                <w:bCs w:val="0"/>
                <w:color w:val="292929"/>
              </w:rPr>
              <w:tab/>
            </w:r>
            <w:proofErr w:type="spellStart"/>
            <w:r w:rsidRPr="00892973">
              <w:rPr>
                <w:rFonts w:asciiTheme="minorHAnsi" w:hAnsiTheme="minorHAnsi" w:cstheme="minorHAnsi"/>
                <w:b w:val="0"/>
                <w:bCs w:val="0"/>
                <w:color w:val="292929"/>
              </w:rPr>
              <w:t>MySql</w:t>
            </w:r>
            <w:proofErr w:type="spellEnd"/>
          </w:p>
          <w:p w14:paraId="46FBD0AC" w14:textId="76A3C019" w:rsidR="001E48C5" w:rsidRPr="00892973" w:rsidRDefault="001E48C5" w:rsidP="007F582C">
            <w:pPr>
              <w:rPr>
                <w:rFonts w:asciiTheme="minorHAnsi" w:hAnsiTheme="minorHAnsi" w:cstheme="minorHAnsi"/>
                <w:b w:val="0"/>
                <w:bCs w:val="0"/>
                <w:color w:val="292929"/>
              </w:rPr>
            </w:pPr>
            <w:r w:rsidRPr="00892973">
              <w:rPr>
                <w:rFonts w:asciiTheme="minorHAnsi" w:hAnsiTheme="minorHAnsi" w:cstheme="minorHAnsi"/>
                <w:b w:val="0"/>
                <w:bCs w:val="0"/>
                <w:color w:val="292929"/>
              </w:rPr>
              <w:t>●</w:t>
            </w:r>
            <w:r w:rsidRPr="00892973">
              <w:rPr>
                <w:rFonts w:asciiTheme="minorHAnsi" w:hAnsiTheme="minorHAnsi" w:cstheme="minorHAnsi"/>
                <w:b w:val="0"/>
                <w:bCs w:val="0"/>
                <w:color w:val="292929"/>
              </w:rPr>
              <w:tab/>
              <w:t>C++</w:t>
            </w:r>
            <w:r w:rsidRPr="00892973">
              <w:rPr>
                <w:rFonts w:asciiTheme="minorHAnsi" w:hAnsiTheme="minorHAnsi" w:cstheme="minorHAnsi"/>
                <w:b w:val="0"/>
                <w:bCs w:val="0"/>
                <w:color w:val="292929"/>
              </w:rPr>
              <w:br/>
            </w:r>
          </w:p>
        </w:tc>
        <w:tc>
          <w:tcPr>
            <w:tcW w:w="4675" w:type="dxa"/>
          </w:tcPr>
          <w:p w14:paraId="458142C1" w14:textId="77777777" w:rsidR="001E48C5" w:rsidRPr="00892973" w:rsidRDefault="001E48C5" w:rsidP="007F58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w:t>
            </w:r>
            <w:r w:rsidRPr="00892973">
              <w:rPr>
                <w:rFonts w:asciiTheme="minorHAnsi" w:hAnsiTheme="minorHAnsi" w:cstheme="minorHAnsi"/>
                <w:color w:val="292929"/>
              </w:rPr>
              <w:tab/>
              <w:t>Agile &amp; Scrum</w:t>
            </w:r>
          </w:p>
          <w:p w14:paraId="0AEAD203" w14:textId="77777777" w:rsidR="001E48C5" w:rsidRPr="00892973" w:rsidRDefault="001E48C5" w:rsidP="007F58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w:t>
            </w:r>
            <w:r w:rsidRPr="00892973">
              <w:rPr>
                <w:rFonts w:asciiTheme="minorHAnsi" w:hAnsiTheme="minorHAnsi" w:cstheme="minorHAnsi"/>
                <w:color w:val="292929"/>
              </w:rPr>
              <w:tab/>
              <w:t>A/B Testing</w:t>
            </w:r>
          </w:p>
          <w:p w14:paraId="6D878624" w14:textId="77777777" w:rsidR="001E48C5" w:rsidRPr="00892973" w:rsidRDefault="001E48C5" w:rsidP="007F58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w:t>
            </w:r>
            <w:r w:rsidRPr="00892973">
              <w:rPr>
                <w:rFonts w:asciiTheme="minorHAnsi" w:hAnsiTheme="minorHAnsi" w:cstheme="minorHAnsi"/>
                <w:color w:val="292929"/>
              </w:rPr>
              <w:tab/>
              <w:t>Marketing</w:t>
            </w:r>
          </w:p>
          <w:p w14:paraId="0332171B" w14:textId="77777777" w:rsidR="001E48C5" w:rsidRPr="00892973" w:rsidRDefault="001E48C5" w:rsidP="007F58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w:t>
            </w:r>
            <w:r w:rsidRPr="00892973">
              <w:rPr>
                <w:rFonts w:asciiTheme="minorHAnsi" w:hAnsiTheme="minorHAnsi" w:cstheme="minorHAnsi"/>
                <w:color w:val="292929"/>
              </w:rPr>
              <w:tab/>
              <w:t>Storyboarding</w:t>
            </w:r>
          </w:p>
          <w:p w14:paraId="33AD1C62" w14:textId="77777777" w:rsidR="001E48C5" w:rsidRPr="00892973" w:rsidRDefault="001E48C5" w:rsidP="007F58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w:t>
            </w:r>
            <w:r w:rsidRPr="00892973">
              <w:rPr>
                <w:rFonts w:asciiTheme="minorHAnsi" w:hAnsiTheme="minorHAnsi" w:cstheme="minorHAnsi"/>
                <w:color w:val="292929"/>
              </w:rPr>
              <w:tab/>
              <w:t>Model Making</w:t>
            </w:r>
          </w:p>
          <w:p w14:paraId="1326B093" w14:textId="77777777" w:rsidR="001E48C5" w:rsidRPr="00892973" w:rsidRDefault="001E48C5" w:rsidP="007F58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w:t>
            </w:r>
            <w:r w:rsidRPr="00892973">
              <w:rPr>
                <w:rFonts w:asciiTheme="minorHAnsi" w:hAnsiTheme="minorHAnsi" w:cstheme="minorHAnsi"/>
                <w:color w:val="292929"/>
              </w:rPr>
              <w:tab/>
              <w:t>Detail Oriented</w:t>
            </w:r>
          </w:p>
          <w:p w14:paraId="4E50C122" w14:textId="77777777" w:rsidR="001E48C5" w:rsidRPr="00892973" w:rsidRDefault="001E48C5" w:rsidP="007F58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w:t>
            </w:r>
            <w:r w:rsidRPr="00892973">
              <w:rPr>
                <w:rFonts w:asciiTheme="minorHAnsi" w:hAnsiTheme="minorHAnsi" w:cstheme="minorHAnsi"/>
                <w:color w:val="292929"/>
              </w:rPr>
              <w:tab/>
              <w:t>Self Starter</w:t>
            </w:r>
          </w:p>
          <w:p w14:paraId="0B0E0501" w14:textId="030D654A" w:rsidR="001E48C5" w:rsidRPr="00892973" w:rsidRDefault="001E48C5" w:rsidP="007F58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92929"/>
              </w:rPr>
            </w:pPr>
            <w:r w:rsidRPr="00892973">
              <w:rPr>
                <w:rFonts w:asciiTheme="minorHAnsi" w:hAnsiTheme="minorHAnsi" w:cstheme="minorHAnsi"/>
                <w:color w:val="292929"/>
              </w:rPr>
              <w:t>●</w:t>
            </w:r>
            <w:r w:rsidRPr="00892973">
              <w:rPr>
                <w:rFonts w:asciiTheme="minorHAnsi" w:hAnsiTheme="minorHAnsi" w:cstheme="minorHAnsi"/>
                <w:color w:val="292929"/>
              </w:rPr>
              <w:tab/>
              <w:t>Communicative</w:t>
            </w:r>
            <w:r w:rsidRPr="00892973">
              <w:rPr>
                <w:rFonts w:asciiTheme="minorHAnsi" w:hAnsiTheme="minorHAnsi" w:cstheme="minorHAnsi"/>
                <w:color w:val="292929"/>
              </w:rPr>
              <w:br/>
            </w:r>
          </w:p>
        </w:tc>
      </w:tr>
    </w:tbl>
    <w:p w14:paraId="10BA7044" w14:textId="77777777" w:rsidR="001E48C5" w:rsidRPr="001E48C5" w:rsidRDefault="001E48C5" w:rsidP="00AC4507">
      <w:pPr>
        <w:rPr>
          <w:rFonts w:asciiTheme="minorHAnsi" w:hAnsiTheme="minorHAnsi" w:cstheme="minorHAnsi"/>
          <w:color w:val="292929"/>
        </w:rPr>
      </w:pPr>
    </w:p>
    <w:tbl>
      <w:tblPr>
        <w:tblStyle w:val="TableGrid"/>
        <w:tblW w:w="0" w:type="auto"/>
        <w:tblLook w:val="04A0" w:firstRow="1" w:lastRow="0" w:firstColumn="1" w:lastColumn="0" w:noHBand="0" w:noVBand="1"/>
      </w:tblPr>
      <w:tblGrid>
        <w:gridCol w:w="9350"/>
      </w:tblGrid>
      <w:tr w:rsidR="001E48C5" w:rsidRPr="001E48C5" w14:paraId="5E576110" w14:textId="77777777" w:rsidTr="007F582C">
        <w:tc>
          <w:tcPr>
            <w:tcW w:w="9350" w:type="dxa"/>
          </w:tcPr>
          <w:p w14:paraId="7BD2BADB" w14:textId="4FE8711E" w:rsidR="00D503E1" w:rsidRPr="001E48C5" w:rsidRDefault="00D503E1" w:rsidP="007F582C">
            <w:pPr>
              <w:jc w:val="cente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lastRenderedPageBreak/>
              <w:t>WORK EXPERIENCE</w:t>
            </w:r>
          </w:p>
        </w:tc>
      </w:tr>
    </w:tbl>
    <w:p w14:paraId="5933863E" w14:textId="77777777" w:rsidR="00D503E1" w:rsidRPr="001E48C5" w:rsidRDefault="00D503E1" w:rsidP="00D503E1">
      <w:pPr>
        <w:rPr>
          <w:rFonts w:asciiTheme="minorHAnsi" w:hAnsiTheme="minorHAnsi" w:cstheme="minorHAnsi"/>
          <w:color w:val="292929"/>
        </w:rPr>
      </w:pPr>
    </w:p>
    <w:p w14:paraId="02694185" w14:textId="77777777" w:rsidR="00D503E1" w:rsidRPr="001E48C5" w:rsidRDefault="00D503E1" w:rsidP="00D503E1">
      <w:pP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VITU - MVSC</w:t>
      </w:r>
    </w:p>
    <w:p w14:paraId="1B033368" w14:textId="74085D2E" w:rsidR="00D503E1" w:rsidRPr="001E48C5" w:rsidRDefault="00D503E1" w:rsidP="00D503E1">
      <w:pPr>
        <w:rPr>
          <w:rFonts w:asciiTheme="minorHAnsi" w:hAnsiTheme="minorHAnsi" w:cstheme="minorHAnsi"/>
          <w:i/>
          <w:iCs/>
          <w:color w:val="292929"/>
        </w:rPr>
      </w:pPr>
      <w:r w:rsidRPr="001E48C5">
        <w:rPr>
          <w:rFonts w:asciiTheme="minorHAnsi" w:hAnsiTheme="minorHAnsi" w:cstheme="minorHAnsi"/>
          <w:i/>
          <w:iCs/>
          <w:color w:val="292929"/>
        </w:rPr>
        <w:t>Senior User Experience Designer</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Pr="001E48C5">
        <w:rPr>
          <w:rFonts w:asciiTheme="minorHAnsi" w:hAnsiTheme="minorHAnsi" w:cstheme="minorHAnsi"/>
          <w:i/>
          <w:iCs/>
          <w:color w:val="292929"/>
        </w:rPr>
        <w:t xml:space="preserve"> </w:t>
      </w:r>
      <w:r w:rsidR="001E48C5" w:rsidRPr="001E48C5">
        <w:rPr>
          <w:rFonts w:asciiTheme="minorHAnsi" w:hAnsiTheme="minorHAnsi" w:cstheme="minorHAnsi"/>
          <w:i/>
          <w:iCs/>
          <w:color w:val="292929"/>
        </w:rPr>
        <w:tab/>
      </w:r>
      <w:r w:rsidRPr="001E48C5">
        <w:rPr>
          <w:rFonts w:asciiTheme="minorHAnsi" w:hAnsiTheme="minorHAnsi" w:cstheme="minorHAnsi"/>
          <w:i/>
          <w:iCs/>
          <w:color w:val="292929"/>
        </w:rPr>
        <w:t>Dec 2019 - PRESENT</w:t>
      </w:r>
    </w:p>
    <w:p w14:paraId="0BCFC5F9" w14:textId="77777777" w:rsidR="001E48C5" w:rsidRPr="001E48C5" w:rsidRDefault="001E48C5" w:rsidP="00D3641D">
      <w:pPr>
        <w:rPr>
          <w:rFonts w:asciiTheme="minorHAnsi" w:hAnsiTheme="minorHAnsi" w:cstheme="minorHAnsi"/>
          <w:color w:val="292929"/>
        </w:rPr>
      </w:pPr>
    </w:p>
    <w:p w14:paraId="7434B591" w14:textId="66367655" w:rsidR="00D3641D" w:rsidRPr="001E48C5" w:rsidRDefault="00D3641D" w:rsidP="00D3641D">
      <w:pPr>
        <w:rPr>
          <w:rFonts w:asciiTheme="minorHAnsi" w:hAnsiTheme="minorHAnsi" w:cstheme="minorHAnsi"/>
          <w:color w:val="292929"/>
        </w:rPr>
      </w:pPr>
      <w:r w:rsidRPr="001E48C5">
        <w:rPr>
          <w:rFonts w:asciiTheme="minorHAnsi" w:hAnsiTheme="minorHAnsi" w:cstheme="minorHAnsi"/>
          <w:color w:val="292929"/>
        </w:rPr>
        <w:t>In my role at Vitu, I was tasked with developing a payment processing solution for the California Department of Motor Vehicles (DMV) t</w:t>
      </w:r>
      <w:r w:rsidR="006D7015">
        <w:rPr>
          <w:rFonts w:asciiTheme="minorHAnsi" w:hAnsiTheme="minorHAnsi" w:cstheme="minorHAnsi"/>
          <w:color w:val="292929"/>
        </w:rPr>
        <w:t>o</w:t>
      </w:r>
      <w:r w:rsidRPr="001E48C5">
        <w:rPr>
          <w:rFonts w:asciiTheme="minorHAnsi" w:hAnsiTheme="minorHAnsi" w:cstheme="minorHAnsi"/>
          <w:color w:val="292929"/>
        </w:rPr>
        <w:t xml:space="preserve"> allow them to receive payments via credit cards and contactless payment methods. </w:t>
      </w:r>
      <w:r w:rsidR="006D7015">
        <w:rPr>
          <w:rFonts w:asciiTheme="minorHAnsi" w:hAnsiTheme="minorHAnsi" w:cstheme="minorHAnsi"/>
          <w:color w:val="292929"/>
        </w:rPr>
        <w:t>T</w:t>
      </w:r>
      <w:r w:rsidRPr="001E48C5">
        <w:rPr>
          <w:rFonts w:asciiTheme="minorHAnsi" w:hAnsiTheme="minorHAnsi" w:cstheme="minorHAnsi"/>
          <w:color w:val="292929"/>
        </w:rPr>
        <w:t xml:space="preserve">o achieve this, I conducted extensive UX research, which included analyzing user behaviors and preferences to identify pain points and opportunities for improvement. </w:t>
      </w:r>
      <w:r w:rsidR="006D7015">
        <w:rPr>
          <w:rFonts w:asciiTheme="minorHAnsi" w:hAnsiTheme="minorHAnsi" w:cstheme="minorHAnsi"/>
          <w:color w:val="292929"/>
        </w:rPr>
        <w:t>I created detailed user flows and Figma wireframes with this information</w:t>
      </w:r>
      <w:r w:rsidRPr="001E48C5">
        <w:rPr>
          <w:rFonts w:asciiTheme="minorHAnsi" w:hAnsiTheme="minorHAnsi" w:cstheme="minorHAnsi"/>
          <w:color w:val="292929"/>
        </w:rPr>
        <w:t xml:space="preserve"> to map out the ideal user journey.</w:t>
      </w:r>
    </w:p>
    <w:p w14:paraId="25267237" w14:textId="77777777" w:rsidR="00D3641D" w:rsidRPr="001E48C5" w:rsidRDefault="00D3641D" w:rsidP="00D3641D">
      <w:pPr>
        <w:rPr>
          <w:rFonts w:asciiTheme="minorHAnsi" w:hAnsiTheme="minorHAnsi" w:cstheme="minorHAnsi"/>
          <w:color w:val="292929"/>
        </w:rPr>
      </w:pPr>
    </w:p>
    <w:p w14:paraId="4EF8693E" w14:textId="400B8358" w:rsidR="00D3641D" w:rsidRPr="001E48C5" w:rsidRDefault="00D3641D" w:rsidP="00D3641D">
      <w:pPr>
        <w:rPr>
          <w:rFonts w:asciiTheme="minorHAnsi" w:hAnsiTheme="minorHAnsi" w:cstheme="minorHAnsi"/>
          <w:color w:val="292929"/>
        </w:rPr>
      </w:pPr>
      <w:r w:rsidRPr="001E48C5">
        <w:rPr>
          <w:rFonts w:asciiTheme="minorHAnsi" w:hAnsiTheme="minorHAnsi" w:cstheme="minorHAnsi"/>
          <w:color w:val="292929"/>
        </w:rPr>
        <w:t xml:space="preserve">As the project progressed, I worked closely with the project manager to document the entire process for the project, including creating detailed project plans and user requirements. This documentation proved </w:t>
      </w:r>
      <w:r w:rsidR="006D7015">
        <w:rPr>
          <w:rFonts w:asciiTheme="minorHAnsi" w:hAnsiTheme="minorHAnsi" w:cstheme="minorHAnsi"/>
          <w:color w:val="292929"/>
        </w:rPr>
        <w:t>essential in ensuring</w:t>
      </w:r>
      <w:r w:rsidRPr="001E48C5">
        <w:rPr>
          <w:rFonts w:asciiTheme="minorHAnsi" w:hAnsiTheme="minorHAnsi" w:cstheme="minorHAnsi"/>
          <w:color w:val="292929"/>
        </w:rPr>
        <w:t xml:space="preserve"> the project was completed on time and within budget. Additionally, I modified some legacy applications to make them more efficient and user-friendly for mobile experiences.</w:t>
      </w:r>
    </w:p>
    <w:p w14:paraId="2AEA5162" w14:textId="77777777" w:rsidR="00D3641D" w:rsidRPr="001E48C5" w:rsidRDefault="00D3641D" w:rsidP="00D3641D">
      <w:pPr>
        <w:rPr>
          <w:rFonts w:asciiTheme="minorHAnsi" w:hAnsiTheme="minorHAnsi" w:cstheme="minorHAnsi"/>
          <w:color w:val="292929"/>
        </w:rPr>
      </w:pPr>
    </w:p>
    <w:p w14:paraId="4762F0E2" w14:textId="076E3E7A" w:rsidR="00D503E1" w:rsidRPr="001E48C5" w:rsidRDefault="00D3641D" w:rsidP="00D3641D">
      <w:pPr>
        <w:rPr>
          <w:rFonts w:asciiTheme="minorHAnsi" w:hAnsiTheme="minorHAnsi" w:cstheme="minorHAnsi"/>
          <w:color w:val="292929"/>
        </w:rPr>
      </w:pPr>
      <w:r w:rsidRPr="001E48C5">
        <w:rPr>
          <w:rFonts w:asciiTheme="minorHAnsi" w:hAnsiTheme="minorHAnsi" w:cstheme="minorHAnsi"/>
          <w:color w:val="292929"/>
        </w:rPr>
        <w:t xml:space="preserve">The success of this project led to its expansion into a payment processor for dealerships across California, including major brands such as Tesla, Acura, Hyundai, and Toyota. Throughout the </w:t>
      </w:r>
      <w:r w:rsidR="00F96610">
        <w:rPr>
          <w:rFonts w:asciiTheme="minorHAnsi" w:hAnsiTheme="minorHAnsi" w:cstheme="minorHAnsi"/>
          <w:color w:val="292929"/>
        </w:rPr>
        <w:t>growth</w:t>
      </w:r>
      <w:r w:rsidRPr="001E48C5">
        <w:rPr>
          <w:rFonts w:asciiTheme="minorHAnsi" w:hAnsiTheme="minorHAnsi" w:cstheme="minorHAnsi"/>
          <w:color w:val="292929"/>
        </w:rPr>
        <w:t>, I collaborated closely with development teams to ensure that the user experience remained at the forefront of all decisions and that the software was optimized to work seamlessly across multiple states. Overall, my experience at Vitu has given me a deep understanding of the importance of UX research and its impact on the success of a project.</w:t>
      </w:r>
      <w:r w:rsidR="0036079A">
        <w:rPr>
          <w:rFonts w:asciiTheme="minorHAnsi" w:hAnsiTheme="minorHAnsi" w:cstheme="minorHAnsi"/>
          <w:color w:val="292929"/>
        </w:rPr>
        <w:br/>
      </w:r>
      <w:r w:rsidR="0036079A">
        <w:rPr>
          <w:rFonts w:asciiTheme="minorHAnsi" w:hAnsiTheme="minorHAnsi" w:cstheme="minorHAnsi"/>
          <w:color w:val="292929"/>
        </w:rPr>
        <w:br/>
      </w:r>
      <w:r w:rsidR="00845A3D" w:rsidRPr="00855C48">
        <w:rPr>
          <w:rFonts w:asciiTheme="minorHAnsi" w:hAnsiTheme="minorHAnsi" w:cstheme="minorHAnsi"/>
          <w:b/>
          <w:bCs/>
          <w:color w:val="292929"/>
        </w:rPr>
        <w:t>Portfolio Link</w:t>
      </w:r>
      <w:r w:rsidR="00C06308">
        <w:rPr>
          <w:rFonts w:asciiTheme="minorHAnsi" w:hAnsiTheme="minorHAnsi" w:cstheme="minorHAnsi"/>
          <w:b/>
          <w:bCs/>
          <w:color w:val="292929"/>
        </w:rPr>
        <w:t>s</w:t>
      </w:r>
      <w:r w:rsidR="00845A3D" w:rsidRPr="00855C48">
        <w:rPr>
          <w:rFonts w:asciiTheme="minorHAnsi" w:hAnsiTheme="minorHAnsi" w:cstheme="minorHAnsi"/>
          <w:b/>
          <w:bCs/>
          <w:color w:val="292929"/>
        </w:rPr>
        <w:t>:</w:t>
      </w:r>
      <w:r w:rsidR="00845A3D">
        <w:rPr>
          <w:rFonts w:asciiTheme="minorHAnsi" w:hAnsiTheme="minorHAnsi" w:cstheme="minorHAnsi"/>
          <w:b/>
          <w:bCs/>
          <w:color w:val="292929"/>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5A3D" w14:paraId="4EF688EF" w14:textId="77777777" w:rsidTr="00C06308">
        <w:tc>
          <w:tcPr>
            <w:tcW w:w="3116" w:type="dxa"/>
          </w:tcPr>
          <w:p w14:paraId="5877B904" w14:textId="0815E90F" w:rsidR="00845A3D" w:rsidRPr="00845A3D" w:rsidRDefault="00A50178" w:rsidP="00D3641D">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8" w:history="1">
              <w:r w:rsidRPr="00AB7B86">
                <w:rPr>
                  <w:rStyle w:val="Hyperlink"/>
                  <w:rFonts w:asciiTheme="minorHAnsi" w:hAnsiTheme="minorHAnsi" w:cstheme="minorHAnsi"/>
                </w:rPr>
                <w:t>Vitu Convergence</w:t>
              </w:r>
            </w:hyperlink>
          </w:p>
        </w:tc>
        <w:tc>
          <w:tcPr>
            <w:tcW w:w="3117" w:type="dxa"/>
          </w:tcPr>
          <w:p w14:paraId="0401AAEB" w14:textId="4DCC1D91" w:rsidR="00845A3D" w:rsidRDefault="00A50178" w:rsidP="00D3641D">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9" w:history="1">
              <w:r w:rsidRPr="00120B30">
                <w:rPr>
                  <w:rStyle w:val="Hyperlink"/>
                  <w:rFonts w:asciiTheme="minorHAnsi" w:hAnsiTheme="minorHAnsi" w:cstheme="minorHAnsi"/>
                </w:rPr>
                <w:t>Vitu Pay Dealer</w:t>
              </w:r>
            </w:hyperlink>
          </w:p>
        </w:tc>
        <w:tc>
          <w:tcPr>
            <w:tcW w:w="3117" w:type="dxa"/>
          </w:tcPr>
          <w:p w14:paraId="4F06B264" w14:textId="10283C90" w:rsidR="00845A3D" w:rsidRDefault="00A50178" w:rsidP="00D3641D">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0" w:history="1">
              <w:r w:rsidRPr="000F2585">
                <w:rPr>
                  <w:rStyle w:val="Hyperlink"/>
                  <w:rFonts w:asciiTheme="minorHAnsi" w:hAnsiTheme="minorHAnsi" w:cstheme="minorHAnsi"/>
                </w:rPr>
                <w:t>Montana Project</w:t>
              </w:r>
            </w:hyperlink>
          </w:p>
        </w:tc>
      </w:tr>
      <w:tr w:rsidR="00845A3D" w14:paraId="08156B0E" w14:textId="77777777" w:rsidTr="00C06308">
        <w:tc>
          <w:tcPr>
            <w:tcW w:w="3116" w:type="dxa"/>
          </w:tcPr>
          <w:p w14:paraId="1D32E10A" w14:textId="7AA5FEB9" w:rsidR="00845A3D" w:rsidRDefault="00A50178" w:rsidP="00D3641D">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1" w:history="1">
              <w:r w:rsidRPr="0052542E">
                <w:rPr>
                  <w:rStyle w:val="Hyperlink"/>
                  <w:rFonts w:asciiTheme="minorHAnsi" w:hAnsiTheme="minorHAnsi" w:cstheme="minorHAnsi"/>
                </w:rPr>
                <w:t>Vitu Driver Project</w:t>
              </w:r>
            </w:hyperlink>
          </w:p>
        </w:tc>
        <w:tc>
          <w:tcPr>
            <w:tcW w:w="3117" w:type="dxa"/>
          </w:tcPr>
          <w:p w14:paraId="43EFF833" w14:textId="645A2165" w:rsidR="00845A3D" w:rsidRDefault="00A50178" w:rsidP="00D3641D">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2" w:history="1">
              <w:r w:rsidRPr="00C06308">
                <w:rPr>
                  <w:rStyle w:val="Hyperlink"/>
                  <w:rFonts w:asciiTheme="minorHAnsi" w:hAnsiTheme="minorHAnsi" w:cstheme="minorHAnsi"/>
                </w:rPr>
                <w:t>Vitu Tesla Project</w:t>
              </w:r>
            </w:hyperlink>
          </w:p>
        </w:tc>
        <w:tc>
          <w:tcPr>
            <w:tcW w:w="3117" w:type="dxa"/>
          </w:tcPr>
          <w:p w14:paraId="6811A5E0" w14:textId="694D974F" w:rsidR="00845A3D" w:rsidRDefault="00A50178" w:rsidP="00D3641D">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3" w:history="1">
              <w:r w:rsidRPr="00AB7B86">
                <w:rPr>
                  <w:rStyle w:val="Hyperlink"/>
                  <w:rFonts w:asciiTheme="minorHAnsi" w:hAnsiTheme="minorHAnsi" w:cstheme="minorHAnsi"/>
                </w:rPr>
                <w:t>Call Center Project</w:t>
              </w:r>
            </w:hyperlink>
          </w:p>
        </w:tc>
      </w:tr>
    </w:tbl>
    <w:p w14:paraId="39DC3960" w14:textId="29CAFE3A" w:rsidR="00845A3D" w:rsidRDefault="00845A3D" w:rsidP="00D3641D">
      <w:pPr>
        <w:pBdr>
          <w:bottom w:val="single" w:sz="6" w:space="1" w:color="auto"/>
        </w:pBdr>
        <w:rPr>
          <w:rFonts w:asciiTheme="minorHAnsi" w:hAnsiTheme="minorHAnsi" w:cstheme="minorHAnsi"/>
          <w:color w:val="292929"/>
        </w:rPr>
      </w:pPr>
    </w:p>
    <w:p w14:paraId="09A52EA6" w14:textId="77777777" w:rsidR="00845A3D" w:rsidRPr="001E48C5" w:rsidRDefault="00845A3D" w:rsidP="00D3641D">
      <w:pPr>
        <w:rPr>
          <w:rFonts w:asciiTheme="minorHAnsi" w:hAnsiTheme="minorHAnsi" w:cstheme="minorHAnsi"/>
          <w:color w:val="292929"/>
        </w:rPr>
      </w:pPr>
    </w:p>
    <w:p w14:paraId="39BFE70B" w14:textId="77777777" w:rsidR="00D503E1" w:rsidRPr="001E48C5" w:rsidRDefault="00D503E1" w:rsidP="00D503E1">
      <w:pP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P&amp;L Marketing Solution</w:t>
      </w:r>
    </w:p>
    <w:p w14:paraId="120F5BC7" w14:textId="3B7244E1" w:rsidR="00D503E1" w:rsidRPr="001E48C5" w:rsidRDefault="00D503E1" w:rsidP="00D503E1">
      <w:pPr>
        <w:rPr>
          <w:rFonts w:asciiTheme="minorHAnsi" w:hAnsiTheme="minorHAnsi" w:cstheme="minorHAnsi"/>
          <w:i/>
          <w:iCs/>
          <w:color w:val="292929"/>
        </w:rPr>
      </w:pPr>
      <w:r w:rsidRPr="001E48C5">
        <w:rPr>
          <w:rFonts w:asciiTheme="minorHAnsi" w:hAnsiTheme="minorHAnsi" w:cstheme="minorHAnsi"/>
          <w:i/>
          <w:iCs/>
          <w:color w:val="292929"/>
        </w:rPr>
        <w:t>User Experience Consulting</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Pr="001E48C5">
        <w:rPr>
          <w:rFonts w:asciiTheme="minorHAnsi" w:hAnsiTheme="minorHAnsi" w:cstheme="minorHAnsi"/>
          <w:i/>
          <w:iCs/>
          <w:color w:val="292929"/>
        </w:rPr>
        <w:t xml:space="preserve"> Jun 2018 to Dec 2019</w:t>
      </w:r>
    </w:p>
    <w:p w14:paraId="0F0CDEBD" w14:textId="77777777" w:rsidR="001E48C5" w:rsidRPr="001E48C5" w:rsidRDefault="001E48C5" w:rsidP="00D503E1">
      <w:pPr>
        <w:rPr>
          <w:rFonts w:asciiTheme="minorHAnsi" w:hAnsiTheme="minorHAnsi" w:cstheme="minorHAnsi"/>
          <w:color w:val="292929"/>
        </w:rPr>
      </w:pPr>
    </w:p>
    <w:p w14:paraId="3EDDCF3F" w14:textId="77777777" w:rsidR="00C06308" w:rsidRDefault="00D503E1" w:rsidP="00D503E1">
      <w:pPr>
        <w:rPr>
          <w:rFonts w:asciiTheme="minorHAnsi" w:hAnsiTheme="minorHAnsi" w:cstheme="minorHAnsi"/>
          <w:color w:val="292929"/>
        </w:rPr>
      </w:pPr>
      <w:r w:rsidRPr="001E48C5">
        <w:rPr>
          <w:rFonts w:asciiTheme="minorHAnsi" w:hAnsiTheme="minorHAnsi" w:cstheme="minorHAnsi"/>
          <w:color w:val="292929"/>
        </w:rPr>
        <w:t>As a UX Designer consultant, I have had the opportunity to work with a diverse range of clients and projects, from startups to large enterprises. My skills span responsive site design, interaction design, UI design, web design, motion design, prototyping, and UX research. I've successfully delivered projects that enhance the user experience and meet business objectives.</w:t>
      </w:r>
    </w:p>
    <w:p w14:paraId="4DB9F6F4" w14:textId="77777777" w:rsidR="00C06308" w:rsidRDefault="00C06308" w:rsidP="00D503E1">
      <w:pPr>
        <w:rPr>
          <w:rFonts w:asciiTheme="minorHAnsi" w:hAnsiTheme="minorHAnsi" w:cstheme="minorHAnsi"/>
          <w:color w:val="292929"/>
        </w:rPr>
      </w:pPr>
    </w:p>
    <w:p w14:paraId="07FE8E68" w14:textId="30FB8F37" w:rsidR="00C06308" w:rsidRDefault="00C06308" w:rsidP="00D503E1">
      <w:pPr>
        <w:rPr>
          <w:rFonts w:asciiTheme="minorHAnsi" w:hAnsiTheme="minorHAnsi" w:cstheme="minorHAnsi"/>
          <w:color w:val="292929"/>
        </w:rPr>
      </w:pPr>
      <w:r w:rsidRPr="00855C48">
        <w:rPr>
          <w:rFonts w:asciiTheme="minorHAnsi" w:hAnsiTheme="minorHAnsi" w:cstheme="minorHAnsi"/>
          <w:b/>
          <w:bCs/>
          <w:color w:val="292929"/>
        </w:rPr>
        <w:t>Portfolio Link</w:t>
      </w:r>
      <w:r>
        <w:rPr>
          <w:rFonts w:asciiTheme="minorHAnsi" w:hAnsiTheme="minorHAnsi" w:cstheme="minorHAnsi"/>
          <w:b/>
          <w:bCs/>
          <w:color w:val="292929"/>
        </w:rPr>
        <w:t>s</w:t>
      </w:r>
      <w:r w:rsidRPr="00855C48">
        <w:rPr>
          <w:rFonts w:asciiTheme="minorHAnsi" w:hAnsiTheme="minorHAnsi" w:cstheme="minorHAnsi"/>
          <w:b/>
          <w:bCs/>
          <w:color w:val="292929"/>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06308" w14:paraId="3EBE89E6" w14:textId="77777777" w:rsidTr="007F582C">
        <w:tc>
          <w:tcPr>
            <w:tcW w:w="3116" w:type="dxa"/>
          </w:tcPr>
          <w:p w14:paraId="4BA9DA16" w14:textId="2411E004" w:rsidR="00C06308" w:rsidRPr="00845A3D" w:rsidRDefault="00C06308" w:rsidP="007F582C">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4" w:history="1">
              <w:r w:rsidRPr="003C6EDD">
                <w:rPr>
                  <w:rStyle w:val="Hyperlink"/>
                  <w:rFonts w:asciiTheme="minorHAnsi" w:hAnsiTheme="minorHAnsi" w:cstheme="minorHAnsi"/>
                </w:rPr>
                <w:t>HealthCare Project</w:t>
              </w:r>
            </w:hyperlink>
          </w:p>
        </w:tc>
        <w:tc>
          <w:tcPr>
            <w:tcW w:w="3117" w:type="dxa"/>
          </w:tcPr>
          <w:p w14:paraId="4E206192" w14:textId="1C9F3BC2" w:rsidR="00C06308" w:rsidRDefault="00C06308" w:rsidP="007F582C">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5" w:history="1">
              <w:proofErr w:type="spellStart"/>
              <w:r w:rsidRPr="003C6EDD">
                <w:rPr>
                  <w:rStyle w:val="Hyperlink"/>
                  <w:rFonts w:asciiTheme="minorHAnsi" w:hAnsiTheme="minorHAnsi" w:cstheme="minorHAnsi"/>
                </w:rPr>
                <w:t>Salka</w:t>
              </w:r>
              <w:proofErr w:type="spellEnd"/>
              <w:r w:rsidRPr="003C6EDD">
                <w:rPr>
                  <w:rStyle w:val="Hyperlink"/>
                  <w:rFonts w:asciiTheme="minorHAnsi" w:hAnsiTheme="minorHAnsi" w:cstheme="minorHAnsi"/>
                </w:rPr>
                <w:t xml:space="preserve"> Energy Project</w:t>
              </w:r>
            </w:hyperlink>
          </w:p>
        </w:tc>
        <w:tc>
          <w:tcPr>
            <w:tcW w:w="3117" w:type="dxa"/>
          </w:tcPr>
          <w:p w14:paraId="4B4C073D" w14:textId="2D8F37C6" w:rsidR="00C06308" w:rsidRDefault="00C06308" w:rsidP="007F582C">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6" w:history="1">
              <w:r w:rsidRPr="0036079A">
                <w:rPr>
                  <w:rStyle w:val="Hyperlink"/>
                  <w:rFonts w:asciiTheme="minorHAnsi" w:hAnsiTheme="minorHAnsi" w:cstheme="minorHAnsi"/>
                </w:rPr>
                <w:t>E-wallet Project</w:t>
              </w:r>
            </w:hyperlink>
          </w:p>
        </w:tc>
      </w:tr>
      <w:tr w:rsidR="00C06308" w14:paraId="728B401F" w14:textId="77777777" w:rsidTr="007F582C">
        <w:tc>
          <w:tcPr>
            <w:tcW w:w="3116" w:type="dxa"/>
          </w:tcPr>
          <w:p w14:paraId="2EBD151F" w14:textId="12A8DE8B" w:rsidR="00C06308" w:rsidRDefault="00C06308" w:rsidP="007F582C">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7" w:history="1">
              <w:r w:rsidRPr="0036079A">
                <w:rPr>
                  <w:rStyle w:val="Hyperlink"/>
                  <w:rFonts w:asciiTheme="minorHAnsi" w:hAnsiTheme="minorHAnsi" w:cstheme="minorHAnsi"/>
                </w:rPr>
                <w:t>Clean Sweep Project</w:t>
              </w:r>
            </w:hyperlink>
            <w:r>
              <w:rPr>
                <w:rFonts w:asciiTheme="minorHAnsi" w:hAnsiTheme="minorHAnsi" w:cstheme="minorHAnsi"/>
                <w:color w:val="292929"/>
              </w:rPr>
              <w:t xml:space="preserve"> </w:t>
            </w:r>
          </w:p>
        </w:tc>
        <w:tc>
          <w:tcPr>
            <w:tcW w:w="3117" w:type="dxa"/>
          </w:tcPr>
          <w:p w14:paraId="26E01490" w14:textId="1F695E0A" w:rsidR="00C06308" w:rsidRDefault="00C06308" w:rsidP="007F582C">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8" w:history="1">
              <w:r w:rsidR="002C1E4F" w:rsidRPr="002C1E4F">
                <w:rPr>
                  <w:rStyle w:val="Hyperlink"/>
                  <w:rFonts w:asciiTheme="minorHAnsi" w:hAnsiTheme="minorHAnsi" w:cstheme="minorHAnsi"/>
                </w:rPr>
                <w:t xml:space="preserve">Simply </w:t>
              </w:r>
              <w:r w:rsidR="002C1E4F">
                <w:rPr>
                  <w:rStyle w:val="Hyperlink"/>
                  <w:rFonts w:asciiTheme="minorHAnsi" w:hAnsiTheme="minorHAnsi" w:cstheme="minorHAnsi"/>
                </w:rPr>
                <w:t>W</w:t>
              </w:r>
              <w:r w:rsidR="002C1E4F" w:rsidRPr="002C1E4F">
                <w:rPr>
                  <w:rStyle w:val="Hyperlink"/>
                  <w:rFonts w:asciiTheme="minorHAnsi" w:hAnsiTheme="minorHAnsi" w:cstheme="minorHAnsi"/>
                </w:rPr>
                <w:t xml:space="preserve">ith </w:t>
              </w:r>
              <w:r w:rsidR="002C1E4F">
                <w:rPr>
                  <w:rStyle w:val="Hyperlink"/>
                  <w:rFonts w:asciiTheme="minorHAnsi" w:hAnsiTheme="minorHAnsi" w:cstheme="minorHAnsi"/>
                </w:rPr>
                <w:t>Y</w:t>
              </w:r>
              <w:r w:rsidR="002C1E4F" w:rsidRPr="002C1E4F">
                <w:rPr>
                  <w:rStyle w:val="Hyperlink"/>
                  <w:rFonts w:asciiTheme="minorHAnsi" w:hAnsiTheme="minorHAnsi" w:cstheme="minorHAnsi"/>
                </w:rPr>
                <w:t>ou Project</w:t>
              </w:r>
            </w:hyperlink>
          </w:p>
        </w:tc>
        <w:tc>
          <w:tcPr>
            <w:tcW w:w="3117" w:type="dxa"/>
          </w:tcPr>
          <w:p w14:paraId="7D81AB08" w14:textId="6569DB53" w:rsidR="00C06308" w:rsidRDefault="00C06308" w:rsidP="007F582C">
            <w:pPr>
              <w:rPr>
                <w:rFonts w:asciiTheme="minorHAnsi" w:hAnsiTheme="minorHAnsi" w:cstheme="minorHAnsi"/>
                <w:color w:val="292929"/>
              </w:rPr>
            </w:pPr>
            <w:r w:rsidRPr="00855C48">
              <w:rPr>
                <w:rFonts w:ascii="Font Awesome 5 Pro Regular" w:hAnsi="Font Awesome 5 Pro Regular"/>
                <w:color w:val="292929"/>
              </w:rPr>
              <w:t></w:t>
            </w:r>
            <w:r>
              <w:rPr>
                <w:rFonts w:ascii="Font Awesome 5 Pro Regular" w:hAnsi="Font Awesome 5 Pro Regular"/>
                <w:color w:val="292929"/>
              </w:rPr>
              <w:t xml:space="preserve"> </w:t>
            </w:r>
            <w:hyperlink r:id="rId19" w:history="1">
              <w:proofErr w:type="spellStart"/>
              <w:r w:rsidR="002C1E4F" w:rsidRPr="002C1E4F">
                <w:rPr>
                  <w:rStyle w:val="Hyperlink"/>
                  <w:rFonts w:asciiTheme="minorHAnsi" w:hAnsiTheme="minorHAnsi" w:cstheme="minorHAnsi"/>
                </w:rPr>
                <w:t>Colbrit</w:t>
              </w:r>
              <w:proofErr w:type="spellEnd"/>
              <w:r w:rsidR="002C1E4F" w:rsidRPr="002C1E4F">
                <w:rPr>
                  <w:rStyle w:val="Hyperlink"/>
                  <w:rFonts w:asciiTheme="minorHAnsi" w:hAnsiTheme="minorHAnsi" w:cstheme="minorHAnsi"/>
                </w:rPr>
                <w:t xml:space="preserve"> Project</w:t>
              </w:r>
            </w:hyperlink>
            <w:r>
              <w:rPr>
                <w:rFonts w:asciiTheme="minorHAnsi" w:hAnsiTheme="minorHAnsi" w:cstheme="minorHAnsi"/>
                <w:color w:val="292929"/>
              </w:rPr>
              <w:t xml:space="preserve"> </w:t>
            </w:r>
          </w:p>
        </w:tc>
      </w:tr>
    </w:tbl>
    <w:p w14:paraId="0D14F99C" w14:textId="77777777" w:rsidR="006D7015" w:rsidRDefault="006D7015" w:rsidP="006D7015">
      <w:pPr>
        <w:pBdr>
          <w:bottom w:val="single" w:sz="6" w:space="1" w:color="auto"/>
        </w:pBdr>
        <w:rPr>
          <w:rFonts w:asciiTheme="minorHAnsi" w:hAnsiTheme="minorHAnsi" w:cstheme="minorHAnsi"/>
          <w:color w:val="292929"/>
        </w:rPr>
      </w:pPr>
    </w:p>
    <w:p w14:paraId="78B89CDA" w14:textId="77777777" w:rsidR="006D7015" w:rsidRPr="001E48C5" w:rsidRDefault="006D7015" w:rsidP="006D7015">
      <w:pPr>
        <w:rPr>
          <w:rFonts w:asciiTheme="minorHAnsi" w:hAnsiTheme="minorHAnsi" w:cstheme="minorHAnsi"/>
          <w:color w:val="292929"/>
        </w:rPr>
      </w:pPr>
    </w:p>
    <w:p w14:paraId="3B688906" w14:textId="77777777" w:rsidR="00D503E1" w:rsidRPr="001E48C5" w:rsidRDefault="00D503E1" w:rsidP="00D503E1">
      <w:pP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Total Merchant Services</w:t>
      </w:r>
    </w:p>
    <w:p w14:paraId="345D883E" w14:textId="7CBAA418" w:rsidR="00D503E1" w:rsidRPr="001E48C5" w:rsidRDefault="00D503E1" w:rsidP="00D503E1">
      <w:pPr>
        <w:rPr>
          <w:rFonts w:asciiTheme="minorHAnsi" w:hAnsiTheme="minorHAnsi" w:cstheme="minorHAnsi"/>
          <w:i/>
          <w:iCs/>
          <w:color w:val="292929"/>
        </w:rPr>
      </w:pPr>
      <w:r w:rsidRPr="001E48C5">
        <w:rPr>
          <w:rFonts w:asciiTheme="minorHAnsi" w:hAnsiTheme="minorHAnsi" w:cstheme="minorHAnsi"/>
          <w:i/>
          <w:iCs/>
          <w:color w:val="292929"/>
        </w:rPr>
        <w:t xml:space="preserve">Lead UX </w:t>
      </w:r>
      <w:r w:rsidR="00905E7A" w:rsidRPr="001E48C5">
        <w:rPr>
          <w:rFonts w:asciiTheme="minorHAnsi" w:hAnsiTheme="minorHAnsi" w:cstheme="minorHAnsi"/>
          <w:i/>
          <w:iCs/>
          <w:color w:val="292929"/>
        </w:rPr>
        <w:t>Designer</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Pr="001E48C5">
        <w:rPr>
          <w:rFonts w:asciiTheme="minorHAnsi" w:hAnsiTheme="minorHAnsi" w:cstheme="minorHAnsi"/>
          <w:i/>
          <w:iCs/>
          <w:color w:val="292929"/>
        </w:rPr>
        <w:t>Dec 2015 to Mar 2018</w:t>
      </w:r>
    </w:p>
    <w:p w14:paraId="03407CEE" w14:textId="5BE88841" w:rsidR="00D503E1" w:rsidRPr="001E48C5" w:rsidRDefault="00D503E1" w:rsidP="00D503E1">
      <w:pPr>
        <w:rPr>
          <w:rFonts w:asciiTheme="minorHAnsi" w:hAnsiTheme="minorHAnsi" w:cstheme="minorHAnsi"/>
          <w:i/>
          <w:iCs/>
          <w:color w:val="292929"/>
        </w:rPr>
      </w:pPr>
      <w:r w:rsidRPr="001E48C5">
        <w:rPr>
          <w:rFonts w:asciiTheme="minorHAnsi" w:hAnsiTheme="minorHAnsi" w:cstheme="minorHAnsi"/>
          <w:i/>
          <w:iCs/>
          <w:color w:val="292929"/>
        </w:rPr>
        <w:t>UX Designer</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Pr="001E48C5">
        <w:rPr>
          <w:rFonts w:asciiTheme="minorHAnsi" w:hAnsiTheme="minorHAnsi" w:cstheme="minorHAnsi"/>
          <w:i/>
          <w:iCs/>
          <w:color w:val="292929"/>
        </w:rPr>
        <w:t>Jul 2012 to Dec 2015</w:t>
      </w:r>
    </w:p>
    <w:p w14:paraId="05FCA870" w14:textId="77777777" w:rsidR="001E48C5" w:rsidRPr="001E48C5" w:rsidRDefault="001E48C5" w:rsidP="002200AB">
      <w:pPr>
        <w:rPr>
          <w:rFonts w:asciiTheme="minorHAnsi" w:hAnsiTheme="minorHAnsi" w:cstheme="minorHAnsi"/>
          <w:color w:val="292929"/>
        </w:rPr>
      </w:pPr>
    </w:p>
    <w:p w14:paraId="10E83545" w14:textId="0C8CE38F" w:rsidR="002200AB" w:rsidRPr="001E48C5" w:rsidRDefault="002200AB" w:rsidP="002200AB">
      <w:pPr>
        <w:rPr>
          <w:rFonts w:asciiTheme="minorHAnsi" w:hAnsiTheme="minorHAnsi" w:cstheme="minorHAnsi"/>
          <w:color w:val="292929"/>
        </w:rPr>
      </w:pPr>
      <w:r w:rsidRPr="001E48C5">
        <w:rPr>
          <w:rFonts w:asciiTheme="minorHAnsi" w:hAnsiTheme="minorHAnsi" w:cstheme="minorHAnsi"/>
          <w:color w:val="292929"/>
        </w:rPr>
        <w:t xml:space="preserve">Throughout my time at TMS, I </w:t>
      </w:r>
      <w:r w:rsidR="00F96610">
        <w:rPr>
          <w:rFonts w:asciiTheme="minorHAnsi" w:hAnsiTheme="minorHAnsi" w:cstheme="minorHAnsi"/>
          <w:color w:val="292929"/>
        </w:rPr>
        <w:t>worked</w:t>
      </w:r>
      <w:r w:rsidRPr="001E48C5">
        <w:rPr>
          <w:rFonts w:asciiTheme="minorHAnsi" w:hAnsiTheme="minorHAnsi" w:cstheme="minorHAnsi"/>
          <w:color w:val="292929"/>
        </w:rPr>
        <w:t xml:space="preserve"> on a range of projects that allowed me to develop and showcase my skills as a UX designer and consultant. My first role within the company was as part of the IT team, </w:t>
      </w:r>
      <w:r w:rsidRPr="001E48C5">
        <w:rPr>
          <w:rFonts w:asciiTheme="minorHAnsi" w:hAnsiTheme="minorHAnsi" w:cstheme="minorHAnsi"/>
          <w:color w:val="292929"/>
        </w:rPr>
        <w:lastRenderedPageBreak/>
        <w:t>where I worked closely with my colleagues to facilitate the successful migration of the server infrastructure from a local to an AWS cloud-based solution. This experience allowed me to gain a comprehensive understanding of the complexities involved in such a project and the ability to work efficiently and collaboratively with cross-functional teams.</w:t>
      </w:r>
    </w:p>
    <w:p w14:paraId="375040AE" w14:textId="77777777" w:rsidR="002200AB" w:rsidRPr="001E48C5" w:rsidRDefault="002200AB" w:rsidP="002200AB">
      <w:pPr>
        <w:rPr>
          <w:rFonts w:asciiTheme="minorHAnsi" w:hAnsiTheme="minorHAnsi" w:cstheme="minorHAnsi"/>
          <w:color w:val="292929"/>
        </w:rPr>
      </w:pPr>
    </w:p>
    <w:p w14:paraId="3F5F6D6B" w14:textId="77777777" w:rsidR="006D7015" w:rsidRDefault="002200AB" w:rsidP="002200AB">
      <w:pPr>
        <w:rPr>
          <w:rFonts w:asciiTheme="minorHAnsi" w:hAnsiTheme="minorHAnsi" w:cstheme="minorHAnsi"/>
          <w:color w:val="292929"/>
        </w:rPr>
      </w:pPr>
      <w:r w:rsidRPr="001E48C5">
        <w:rPr>
          <w:rFonts w:asciiTheme="minorHAnsi" w:hAnsiTheme="minorHAnsi" w:cstheme="minorHAnsi"/>
          <w:color w:val="292929"/>
        </w:rPr>
        <w:t>My skills were further honed when I joined the Product team, where I played a pivotal role in developing the innovative POS platform called GROOVV. This platform was specifically designed for food trucks and mobile users and</w:t>
      </w:r>
      <w:r w:rsidR="006D7015">
        <w:rPr>
          <w:rFonts w:asciiTheme="minorHAnsi" w:hAnsiTheme="minorHAnsi" w:cstheme="minorHAnsi"/>
          <w:color w:val="292929"/>
        </w:rPr>
        <w:t>,</w:t>
      </w:r>
      <w:r w:rsidRPr="001E48C5">
        <w:rPr>
          <w:rFonts w:asciiTheme="minorHAnsi" w:hAnsiTheme="minorHAnsi" w:cstheme="minorHAnsi"/>
          <w:color w:val="292929"/>
        </w:rPr>
        <w:t xml:space="preserve"> as such, required a high level of UX research and design expertise to ensure that it met the needs of this unique user base. </w:t>
      </w:r>
    </w:p>
    <w:p w14:paraId="1CCE17EC" w14:textId="4E521E40" w:rsidR="002200AB" w:rsidRPr="001E48C5" w:rsidRDefault="006D7015" w:rsidP="002200AB">
      <w:pPr>
        <w:rPr>
          <w:rFonts w:asciiTheme="minorHAnsi" w:hAnsiTheme="minorHAnsi" w:cstheme="minorHAnsi"/>
          <w:color w:val="292929"/>
        </w:rPr>
      </w:pPr>
      <w:r>
        <w:rPr>
          <w:rFonts w:asciiTheme="minorHAnsi" w:hAnsiTheme="minorHAnsi" w:cstheme="minorHAnsi"/>
          <w:color w:val="292929"/>
        </w:rPr>
        <w:t>I also contributed to creating</w:t>
      </w:r>
      <w:r w:rsidR="002200AB" w:rsidRPr="001E48C5">
        <w:rPr>
          <w:rFonts w:asciiTheme="minorHAnsi" w:hAnsiTheme="minorHAnsi" w:cstheme="minorHAnsi"/>
          <w:color w:val="292929"/>
        </w:rPr>
        <w:t xml:space="preserve"> a Sales Agent Interface that provided sales enablement tools and reporting</w:t>
      </w:r>
      <w:r>
        <w:rPr>
          <w:rFonts w:asciiTheme="minorHAnsi" w:hAnsiTheme="minorHAnsi" w:cstheme="minorHAnsi"/>
          <w:color w:val="292929"/>
        </w:rPr>
        <w:t>,</w:t>
      </w:r>
      <w:r w:rsidR="002200AB" w:rsidRPr="001E48C5">
        <w:rPr>
          <w:rFonts w:asciiTheme="minorHAnsi" w:hAnsiTheme="minorHAnsi" w:cstheme="minorHAnsi"/>
          <w:color w:val="292929"/>
        </w:rPr>
        <w:t xml:space="preserve"> including online applications, merchant reporting, and financial analytics.</w:t>
      </w:r>
    </w:p>
    <w:p w14:paraId="297881DE" w14:textId="77777777" w:rsidR="002200AB" w:rsidRPr="001E48C5" w:rsidRDefault="002200AB" w:rsidP="002200AB">
      <w:pPr>
        <w:rPr>
          <w:rFonts w:asciiTheme="minorHAnsi" w:hAnsiTheme="minorHAnsi" w:cstheme="minorHAnsi"/>
          <w:color w:val="292929"/>
        </w:rPr>
      </w:pPr>
    </w:p>
    <w:p w14:paraId="58DD356B" w14:textId="4A86CBAD" w:rsidR="00D503E1" w:rsidRDefault="002200AB" w:rsidP="002200AB">
      <w:pPr>
        <w:rPr>
          <w:rFonts w:asciiTheme="minorHAnsi" w:hAnsiTheme="minorHAnsi" w:cstheme="minorHAnsi"/>
          <w:color w:val="292929"/>
        </w:rPr>
      </w:pPr>
      <w:r w:rsidRPr="001E48C5">
        <w:rPr>
          <w:rFonts w:asciiTheme="minorHAnsi" w:hAnsiTheme="minorHAnsi" w:cstheme="minorHAnsi"/>
          <w:color w:val="292929"/>
        </w:rPr>
        <w:t xml:space="preserve">As part of the Marketing team, I was responsible for promoting TMS's products and services, utilizing my knowledge of SEO to redesign and manage over </w:t>
      </w:r>
      <w:r w:rsidR="006D7015">
        <w:rPr>
          <w:rFonts w:asciiTheme="minorHAnsi" w:hAnsiTheme="minorHAnsi" w:cstheme="minorHAnsi"/>
          <w:color w:val="292929"/>
        </w:rPr>
        <w:t>ten</w:t>
      </w:r>
      <w:r w:rsidRPr="001E48C5">
        <w:rPr>
          <w:rFonts w:asciiTheme="minorHAnsi" w:hAnsiTheme="minorHAnsi" w:cstheme="minorHAnsi"/>
          <w:color w:val="292929"/>
        </w:rPr>
        <w:t xml:space="preserve"> company websites, resulting in a 30% increase in traffic within just four months. Additionally, working </w:t>
      </w:r>
      <w:r w:rsidR="006D7015">
        <w:rPr>
          <w:rFonts w:asciiTheme="minorHAnsi" w:hAnsiTheme="minorHAnsi" w:cstheme="minorHAnsi"/>
          <w:color w:val="292929"/>
        </w:rPr>
        <w:t>closely</w:t>
      </w:r>
      <w:r w:rsidRPr="001E48C5">
        <w:rPr>
          <w:rFonts w:asciiTheme="minorHAnsi" w:hAnsiTheme="minorHAnsi" w:cstheme="minorHAnsi"/>
          <w:color w:val="292929"/>
        </w:rPr>
        <w:t xml:space="preserve"> with the product manager, I gathered and evaluated user requirements, resulting in designs that effectively met their needs. To further enhance the user experience, I also utilized React JS to redesign existing user interfaces, making them more adaptable to Android and iOS devices. Throughout my tenure with TMS, I was committed to d</w:t>
      </w:r>
      <w:r w:rsidR="006D7015">
        <w:rPr>
          <w:rFonts w:asciiTheme="minorHAnsi" w:hAnsiTheme="minorHAnsi" w:cstheme="minorHAnsi"/>
          <w:color w:val="292929"/>
        </w:rPr>
        <w:t>eveloping and communicating</w:t>
      </w:r>
      <w:r w:rsidRPr="001E48C5">
        <w:rPr>
          <w:rFonts w:asciiTheme="minorHAnsi" w:hAnsiTheme="minorHAnsi" w:cstheme="minorHAnsi"/>
          <w:color w:val="292929"/>
        </w:rPr>
        <w:t xml:space="preserve"> clear design guidelines, patterns, libraries, and assets, ensuring that the user experience remained at the forefront of all decisions.</w:t>
      </w:r>
    </w:p>
    <w:p w14:paraId="5AF50DC4" w14:textId="061DFFFC" w:rsidR="00BB613B" w:rsidRDefault="00BB613B" w:rsidP="002200AB">
      <w:pPr>
        <w:rPr>
          <w:rFonts w:asciiTheme="minorHAnsi" w:hAnsiTheme="minorHAnsi" w:cstheme="minorHAnsi"/>
          <w:color w:val="292929"/>
        </w:rPr>
      </w:pPr>
    </w:p>
    <w:p w14:paraId="730590C6" w14:textId="1D34AF47" w:rsidR="00BB613B" w:rsidRPr="001E48C5" w:rsidRDefault="00BB613B" w:rsidP="002200AB">
      <w:pPr>
        <w:rPr>
          <w:rFonts w:asciiTheme="minorHAnsi" w:hAnsiTheme="minorHAnsi" w:cstheme="minorHAnsi"/>
          <w:color w:val="292929"/>
        </w:rPr>
      </w:pPr>
      <w:r w:rsidRPr="00855C48">
        <w:rPr>
          <w:rFonts w:ascii="Font Awesome 5 Pro Regular" w:hAnsi="Font Awesome 5 Pro Regular"/>
          <w:color w:val="292929"/>
        </w:rPr>
        <w:t></w:t>
      </w:r>
      <w:r w:rsidRPr="00855C48">
        <w:rPr>
          <w:rFonts w:ascii="Font Awesome 5 Pro Regular" w:hAnsi="Font Awesome 5 Pro Regular"/>
          <w:b/>
          <w:bCs/>
          <w:color w:val="292929"/>
        </w:rPr>
        <w:t xml:space="preserve"> </w:t>
      </w:r>
      <w:r w:rsidRPr="00855C48">
        <w:rPr>
          <w:rFonts w:asciiTheme="minorHAnsi" w:hAnsiTheme="minorHAnsi" w:cstheme="minorHAnsi"/>
          <w:b/>
          <w:bCs/>
          <w:color w:val="292929"/>
        </w:rPr>
        <w:t>Portfolio Link:</w:t>
      </w:r>
      <w:r>
        <w:rPr>
          <w:rFonts w:asciiTheme="minorHAnsi" w:hAnsiTheme="minorHAnsi" w:cstheme="minorHAnsi"/>
          <w:b/>
          <w:bCs/>
          <w:color w:val="292929"/>
        </w:rPr>
        <w:t xml:space="preserve"> </w:t>
      </w:r>
      <w:hyperlink r:id="rId20" w:history="1">
        <w:r w:rsidRPr="00BB613B">
          <w:rPr>
            <w:rStyle w:val="Hyperlink"/>
            <w:rFonts w:asciiTheme="minorHAnsi" w:hAnsiTheme="minorHAnsi" w:cstheme="minorHAnsi"/>
            <w:b/>
            <w:bCs/>
          </w:rPr>
          <w:t>TMS Apps / Wireframes</w:t>
        </w:r>
      </w:hyperlink>
      <w:r>
        <w:rPr>
          <w:rFonts w:asciiTheme="minorHAnsi" w:hAnsiTheme="minorHAnsi" w:cstheme="minorHAnsi"/>
          <w:b/>
          <w:bCs/>
          <w:color w:val="292929"/>
        </w:rPr>
        <w:t xml:space="preserve"> </w:t>
      </w:r>
    </w:p>
    <w:p w14:paraId="736E3CA8" w14:textId="77777777" w:rsidR="006D7015" w:rsidRDefault="006D7015" w:rsidP="006D7015">
      <w:pPr>
        <w:pBdr>
          <w:bottom w:val="single" w:sz="6" w:space="1" w:color="auto"/>
        </w:pBdr>
        <w:rPr>
          <w:rFonts w:asciiTheme="minorHAnsi" w:hAnsiTheme="minorHAnsi" w:cstheme="minorHAnsi"/>
          <w:color w:val="292929"/>
        </w:rPr>
      </w:pPr>
    </w:p>
    <w:p w14:paraId="6719E1C7" w14:textId="77777777" w:rsidR="006D7015" w:rsidRPr="001E48C5" w:rsidRDefault="006D7015" w:rsidP="006D7015">
      <w:pPr>
        <w:rPr>
          <w:rFonts w:asciiTheme="minorHAnsi" w:hAnsiTheme="minorHAnsi" w:cstheme="minorHAnsi"/>
          <w:color w:val="292929"/>
        </w:rPr>
      </w:pPr>
    </w:p>
    <w:p w14:paraId="39572EA6" w14:textId="7ED425D8" w:rsidR="00D503E1" w:rsidRPr="001E48C5" w:rsidRDefault="00D503E1" w:rsidP="00D503E1">
      <w:pP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Farmers Insurance</w:t>
      </w:r>
    </w:p>
    <w:p w14:paraId="60A57BE8" w14:textId="47D4DD0F" w:rsidR="00D503E1" w:rsidRPr="001E48C5" w:rsidRDefault="00D503E1" w:rsidP="00D503E1">
      <w:pPr>
        <w:rPr>
          <w:rFonts w:asciiTheme="minorHAnsi" w:hAnsiTheme="minorHAnsi" w:cstheme="minorHAnsi"/>
          <w:i/>
          <w:iCs/>
          <w:color w:val="292929"/>
        </w:rPr>
      </w:pPr>
      <w:r w:rsidRPr="001E48C5">
        <w:rPr>
          <w:rFonts w:asciiTheme="minorHAnsi" w:hAnsiTheme="minorHAnsi" w:cstheme="minorHAnsi"/>
          <w:i/>
          <w:iCs/>
          <w:color w:val="292929"/>
        </w:rPr>
        <w:t>UX Designer</w:t>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00905E7A" w:rsidRPr="001E48C5">
        <w:rPr>
          <w:rFonts w:asciiTheme="minorHAnsi" w:hAnsiTheme="minorHAnsi" w:cstheme="minorHAnsi"/>
          <w:i/>
          <w:iCs/>
          <w:color w:val="292929"/>
        </w:rPr>
        <w:tab/>
      </w:r>
      <w:r w:rsidRPr="001E48C5">
        <w:rPr>
          <w:rFonts w:asciiTheme="minorHAnsi" w:hAnsiTheme="minorHAnsi" w:cstheme="minorHAnsi"/>
          <w:i/>
          <w:iCs/>
          <w:color w:val="292929"/>
        </w:rPr>
        <w:t>May 2010 to Jul 2012</w:t>
      </w:r>
    </w:p>
    <w:p w14:paraId="695108A7" w14:textId="77777777" w:rsidR="001E48C5" w:rsidRPr="001E48C5" w:rsidRDefault="001E48C5" w:rsidP="00D503E1">
      <w:pPr>
        <w:rPr>
          <w:rFonts w:asciiTheme="minorHAnsi" w:hAnsiTheme="minorHAnsi" w:cstheme="minorHAnsi"/>
          <w:color w:val="292929"/>
        </w:rPr>
      </w:pPr>
    </w:p>
    <w:p w14:paraId="5BFC5EEE" w14:textId="6AD09382" w:rsidR="00D503E1" w:rsidRPr="001E48C5" w:rsidRDefault="00D503E1" w:rsidP="00D503E1">
      <w:pPr>
        <w:rPr>
          <w:rFonts w:asciiTheme="minorHAnsi" w:hAnsiTheme="minorHAnsi" w:cstheme="minorHAnsi"/>
          <w:color w:val="292929"/>
        </w:rPr>
      </w:pPr>
      <w:r w:rsidRPr="001E48C5">
        <w:rPr>
          <w:rFonts w:asciiTheme="minorHAnsi" w:hAnsiTheme="minorHAnsi" w:cstheme="minorHAnsi"/>
          <w:color w:val="292929"/>
        </w:rPr>
        <w:t xml:space="preserve">I collaborated with internal teams and key stakeholders to create user-centered designs that enhanced the overall user experience. </w:t>
      </w:r>
      <w:r w:rsidR="006D7015">
        <w:rPr>
          <w:rFonts w:asciiTheme="minorHAnsi" w:hAnsiTheme="minorHAnsi" w:cstheme="minorHAnsi"/>
          <w:color w:val="292929"/>
        </w:rPr>
        <w:t>That</w:t>
      </w:r>
      <w:r w:rsidRPr="001E48C5">
        <w:rPr>
          <w:rFonts w:asciiTheme="minorHAnsi" w:hAnsiTheme="minorHAnsi" w:cstheme="minorHAnsi"/>
          <w:color w:val="292929"/>
        </w:rPr>
        <w:t xml:space="preserve"> included preparing and presenting low-fidelity mockups, wireframes, site maps, flow diagrams, and high-fidelity interactive prototypes. I worked closely with the senior project manager to ensure all design decisions aligned with the project goals. Additionally, I leveraged site analytics and conducted A/B testing to identify opportunities for site improvement and assess the user impact of specific UI elements. To support end-users, I also contributed to the creation of product documentation that </w:t>
      </w:r>
      <w:r w:rsidR="006D7015">
        <w:rPr>
          <w:rFonts w:asciiTheme="minorHAnsi" w:hAnsiTheme="minorHAnsi" w:cstheme="minorHAnsi"/>
          <w:color w:val="292929"/>
        </w:rPr>
        <w:t>over 3,000 insurance agents used</w:t>
      </w:r>
      <w:r w:rsidRPr="001E48C5">
        <w:rPr>
          <w:rFonts w:asciiTheme="minorHAnsi" w:hAnsiTheme="minorHAnsi" w:cstheme="minorHAnsi"/>
          <w:color w:val="292929"/>
        </w:rPr>
        <w:t>.</w:t>
      </w:r>
    </w:p>
    <w:p w14:paraId="1350AD67" w14:textId="697B0AAC" w:rsidR="001E48C5" w:rsidRDefault="00855C48" w:rsidP="00D503E1">
      <w:pPr>
        <w:rPr>
          <w:rFonts w:asciiTheme="minorHAnsi" w:hAnsiTheme="minorHAnsi" w:cstheme="minorHAnsi"/>
          <w:b/>
          <w:bCs/>
          <w:color w:val="292929"/>
        </w:rPr>
      </w:pPr>
      <w:r>
        <w:rPr>
          <w:rFonts w:asciiTheme="minorHAnsi" w:hAnsiTheme="minorHAnsi" w:cstheme="minorHAnsi"/>
          <w:color w:val="292929"/>
        </w:rPr>
        <w:br/>
      </w:r>
      <w:r w:rsidRPr="00855C48">
        <w:rPr>
          <w:rFonts w:ascii="Font Awesome 5 Pro Regular" w:hAnsi="Font Awesome 5 Pro Regular"/>
          <w:color w:val="292929"/>
        </w:rPr>
        <w:t></w:t>
      </w:r>
      <w:r w:rsidRPr="00855C48">
        <w:rPr>
          <w:rFonts w:ascii="Font Awesome 5 Pro Regular" w:hAnsi="Font Awesome 5 Pro Regular"/>
          <w:b/>
          <w:bCs/>
          <w:color w:val="292929"/>
        </w:rPr>
        <w:t xml:space="preserve"> </w:t>
      </w:r>
      <w:r w:rsidRPr="00855C48">
        <w:rPr>
          <w:rFonts w:asciiTheme="minorHAnsi" w:hAnsiTheme="minorHAnsi" w:cstheme="minorHAnsi"/>
          <w:b/>
          <w:bCs/>
          <w:color w:val="292929"/>
        </w:rPr>
        <w:t xml:space="preserve">Portfolio Link: </w:t>
      </w:r>
      <w:hyperlink r:id="rId21" w:history="1">
        <w:r w:rsidRPr="00855C48">
          <w:rPr>
            <w:rStyle w:val="Hyperlink"/>
            <w:rFonts w:asciiTheme="minorHAnsi" w:hAnsiTheme="minorHAnsi" w:cstheme="minorHAnsi"/>
            <w:b/>
            <w:bCs/>
          </w:rPr>
          <w:t>Farmers Agent Internal Apps</w:t>
        </w:r>
      </w:hyperlink>
      <w:r w:rsidRPr="00855C48">
        <w:rPr>
          <w:rFonts w:asciiTheme="minorHAnsi" w:hAnsiTheme="minorHAnsi" w:cstheme="minorHAnsi"/>
          <w:b/>
          <w:bCs/>
          <w:color w:val="292929"/>
        </w:rPr>
        <w:t xml:space="preserve"> </w:t>
      </w:r>
    </w:p>
    <w:p w14:paraId="30555E6C" w14:textId="77777777" w:rsidR="002C1E4F" w:rsidRPr="00855C48" w:rsidRDefault="002C1E4F" w:rsidP="00D503E1">
      <w:pPr>
        <w:rPr>
          <w:rFonts w:asciiTheme="minorHAnsi" w:hAnsiTheme="minorHAnsi" w:cstheme="minorHAnsi"/>
          <w:b/>
          <w:bCs/>
          <w:color w:val="292929"/>
        </w:rPr>
      </w:pPr>
    </w:p>
    <w:p w14:paraId="5D3AD85E" w14:textId="358B71F4" w:rsidR="00D503E1" w:rsidRPr="001E48C5" w:rsidRDefault="00D503E1" w:rsidP="00D503E1">
      <w:pPr>
        <w:rPr>
          <w:rFonts w:asciiTheme="minorHAnsi" w:hAnsiTheme="minorHAnsi" w:cstheme="minorHAnsi"/>
          <w:color w:val="292929"/>
        </w:rPr>
      </w:pPr>
    </w:p>
    <w:tbl>
      <w:tblPr>
        <w:tblStyle w:val="TableGrid"/>
        <w:tblW w:w="0" w:type="auto"/>
        <w:tblLook w:val="04A0" w:firstRow="1" w:lastRow="0" w:firstColumn="1" w:lastColumn="0" w:noHBand="0" w:noVBand="1"/>
      </w:tblPr>
      <w:tblGrid>
        <w:gridCol w:w="9350"/>
      </w:tblGrid>
      <w:tr w:rsidR="001E48C5" w:rsidRPr="001E48C5" w14:paraId="13509683" w14:textId="77777777" w:rsidTr="007F582C">
        <w:tc>
          <w:tcPr>
            <w:tcW w:w="9350" w:type="dxa"/>
          </w:tcPr>
          <w:p w14:paraId="1D66FEFB" w14:textId="670A972D" w:rsidR="00D503E1" w:rsidRPr="001E48C5" w:rsidRDefault="00905E7A" w:rsidP="007F582C">
            <w:pPr>
              <w:jc w:val="center"/>
              <w:rPr>
                <w:rFonts w:asciiTheme="minorHAnsi" w:hAnsiTheme="minorHAnsi" w:cstheme="minorHAnsi"/>
                <w:b/>
                <w:bCs/>
                <w:color w:val="292929"/>
                <w:sz w:val="28"/>
                <w:szCs w:val="28"/>
              </w:rPr>
            </w:pPr>
            <w:r w:rsidRPr="001E48C5">
              <w:rPr>
                <w:rFonts w:asciiTheme="minorHAnsi" w:hAnsiTheme="minorHAnsi" w:cstheme="minorHAnsi"/>
                <w:b/>
                <w:bCs/>
                <w:color w:val="292929"/>
                <w:sz w:val="28"/>
                <w:szCs w:val="28"/>
              </w:rPr>
              <w:t>Education</w:t>
            </w:r>
          </w:p>
        </w:tc>
      </w:tr>
    </w:tbl>
    <w:p w14:paraId="15AAE354" w14:textId="77777777" w:rsidR="00D503E1" w:rsidRPr="001E48C5" w:rsidRDefault="00D503E1" w:rsidP="00D503E1">
      <w:pPr>
        <w:rPr>
          <w:rFonts w:asciiTheme="minorHAnsi" w:hAnsiTheme="minorHAnsi" w:cstheme="minorHAnsi"/>
          <w:color w:val="292929"/>
        </w:rPr>
      </w:pPr>
    </w:p>
    <w:p w14:paraId="4177F33B" w14:textId="032BEAB6" w:rsidR="00905E7A" w:rsidRPr="001E48C5" w:rsidRDefault="00905E7A" w:rsidP="00905E7A">
      <w:pPr>
        <w:rPr>
          <w:rFonts w:asciiTheme="minorHAnsi" w:hAnsiTheme="minorHAnsi" w:cstheme="minorHAnsi"/>
          <w:b/>
          <w:bCs/>
          <w:color w:val="292929"/>
        </w:rPr>
      </w:pPr>
      <w:r w:rsidRPr="001E48C5">
        <w:rPr>
          <w:rFonts w:asciiTheme="minorHAnsi" w:hAnsiTheme="minorHAnsi" w:cstheme="minorHAnsi"/>
          <w:b/>
          <w:bCs/>
          <w:color w:val="292929"/>
        </w:rPr>
        <w:t>Coursera.org 2023</w:t>
      </w:r>
    </w:p>
    <w:p w14:paraId="75B25058" w14:textId="2C4CC6FA" w:rsidR="00D503E1" w:rsidRPr="001E48C5" w:rsidRDefault="00905E7A" w:rsidP="00905E7A">
      <w:pPr>
        <w:rPr>
          <w:rFonts w:asciiTheme="minorHAnsi" w:hAnsiTheme="minorHAnsi" w:cstheme="minorHAnsi"/>
          <w:i/>
          <w:iCs/>
          <w:color w:val="292929"/>
        </w:rPr>
      </w:pPr>
      <w:r w:rsidRPr="001E48C5">
        <w:rPr>
          <w:rFonts w:asciiTheme="minorHAnsi" w:hAnsiTheme="minorHAnsi" w:cstheme="minorHAnsi"/>
          <w:i/>
          <w:iCs/>
          <w:color w:val="292929"/>
        </w:rPr>
        <w:t>Foundations of User Experience (UX) Design – Google</w:t>
      </w:r>
    </w:p>
    <w:p w14:paraId="187A4149" w14:textId="2527468B" w:rsidR="00905E7A" w:rsidRPr="001E48C5" w:rsidRDefault="00905E7A" w:rsidP="00905E7A">
      <w:pPr>
        <w:rPr>
          <w:rFonts w:asciiTheme="minorHAnsi" w:hAnsiTheme="minorHAnsi" w:cstheme="minorHAnsi"/>
          <w:color w:val="292929"/>
        </w:rPr>
      </w:pPr>
    </w:p>
    <w:p w14:paraId="563E73FF" w14:textId="59BDCA82" w:rsidR="00905E7A" w:rsidRPr="001E48C5" w:rsidRDefault="00905E7A" w:rsidP="00905E7A">
      <w:pPr>
        <w:rPr>
          <w:rFonts w:asciiTheme="minorHAnsi" w:hAnsiTheme="minorHAnsi" w:cstheme="minorHAnsi"/>
          <w:b/>
          <w:bCs/>
          <w:color w:val="292929"/>
        </w:rPr>
      </w:pPr>
      <w:r w:rsidRPr="001E48C5">
        <w:rPr>
          <w:rFonts w:asciiTheme="minorHAnsi" w:hAnsiTheme="minorHAnsi" w:cstheme="minorHAnsi"/>
          <w:b/>
          <w:bCs/>
          <w:color w:val="292929"/>
        </w:rPr>
        <w:t>UCLA Extension 2017 – 2021</w:t>
      </w:r>
    </w:p>
    <w:p w14:paraId="34F4E7A9" w14:textId="77777777" w:rsidR="00905E7A" w:rsidRPr="001E48C5" w:rsidRDefault="00905E7A" w:rsidP="00905E7A">
      <w:pPr>
        <w:rPr>
          <w:rFonts w:asciiTheme="minorHAnsi" w:hAnsiTheme="minorHAnsi" w:cstheme="minorHAnsi"/>
          <w:i/>
          <w:iCs/>
          <w:color w:val="292929"/>
        </w:rPr>
      </w:pPr>
      <w:r w:rsidRPr="001E48C5">
        <w:rPr>
          <w:rFonts w:asciiTheme="minorHAnsi" w:hAnsiTheme="minorHAnsi" w:cstheme="minorHAnsi"/>
          <w:i/>
          <w:iCs/>
          <w:color w:val="292929"/>
        </w:rPr>
        <w:t>User Experience Certificate</w:t>
      </w:r>
    </w:p>
    <w:p w14:paraId="0E8DA26F" w14:textId="7B19A0F6" w:rsidR="00905E7A" w:rsidRPr="001E48C5" w:rsidRDefault="00905E7A" w:rsidP="00905E7A">
      <w:pPr>
        <w:rPr>
          <w:rFonts w:asciiTheme="minorHAnsi" w:hAnsiTheme="minorHAnsi" w:cstheme="minorHAnsi"/>
          <w:color w:val="292929"/>
        </w:rPr>
      </w:pPr>
    </w:p>
    <w:p w14:paraId="56E1E97A" w14:textId="77777777" w:rsidR="00905E7A" w:rsidRPr="001E48C5" w:rsidRDefault="00905E7A" w:rsidP="00905E7A">
      <w:pPr>
        <w:rPr>
          <w:rFonts w:asciiTheme="minorHAnsi" w:hAnsiTheme="minorHAnsi" w:cstheme="minorHAnsi"/>
          <w:b/>
          <w:bCs/>
          <w:color w:val="292929"/>
        </w:rPr>
      </w:pPr>
      <w:r w:rsidRPr="001E48C5">
        <w:rPr>
          <w:rFonts w:asciiTheme="minorHAnsi" w:hAnsiTheme="minorHAnsi" w:cstheme="minorHAnsi"/>
          <w:b/>
          <w:bCs/>
          <w:color w:val="292929"/>
        </w:rPr>
        <w:t>Universidad de Lima 1994 – 2000</w:t>
      </w:r>
    </w:p>
    <w:p w14:paraId="33C6C117" w14:textId="322E74F6" w:rsidR="00905E7A" w:rsidRPr="001E48C5" w:rsidRDefault="00905E7A" w:rsidP="00905E7A">
      <w:pPr>
        <w:rPr>
          <w:rFonts w:asciiTheme="minorHAnsi" w:hAnsiTheme="minorHAnsi" w:cstheme="minorHAnsi"/>
          <w:i/>
          <w:iCs/>
          <w:color w:val="292929"/>
        </w:rPr>
      </w:pPr>
      <w:proofErr w:type="gramStart"/>
      <w:r w:rsidRPr="001E48C5">
        <w:rPr>
          <w:rFonts w:asciiTheme="minorHAnsi" w:hAnsiTheme="minorHAnsi" w:cstheme="minorHAnsi"/>
          <w:i/>
          <w:iCs/>
          <w:color w:val="292929"/>
        </w:rPr>
        <w:t>Bachelor's in Computer Science</w:t>
      </w:r>
      <w:proofErr w:type="gramEnd"/>
    </w:p>
    <w:p w14:paraId="21410823" w14:textId="77777777" w:rsidR="00905E7A" w:rsidRPr="001E48C5" w:rsidRDefault="00905E7A" w:rsidP="00905E7A">
      <w:pPr>
        <w:rPr>
          <w:rFonts w:asciiTheme="minorHAnsi" w:hAnsiTheme="minorHAnsi" w:cstheme="minorHAnsi"/>
          <w:color w:val="292929"/>
        </w:rPr>
      </w:pPr>
    </w:p>
    <w:sectPr w:rsidR="00905E7A" w:rsidRPr="001E48C5" w:rsidSect="002C1E4F">
      <w:pgSz w:w="12240" w:h="15840"/>
      <w:pgMar w:top="126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ont Awesome 5 Pro Regular">
    <w:panose1 w:val="02000503000000000000"/>
    <w:charset w:val="00"/>
    <w:family w:val="moder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217578"/>
    <w:multiLevelType w:val="hybridMultilevel"/>
    <w:tmpl w:val="8E549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E431B9"/>
    <w:multiLevelType w:val="hybridMultilevel"/>
    <w:tmpl w:val="8E20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619446">
    <w:abstractNumId w:val="0"/>
  </w:num>
  <w:num w:numId="2" w16cid:durableId="641889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Te3MDMwNjOxNDJS0lEKTi0uzszPAykwqgUAkYmxRywAAAA="/>
  </w:docVars>
  <w:rsids>
    <w:rsidRoot w:val="00AC4507"/>
    <w:rsid w:val="000F2585"/>
    <w:rsid w:val="00120B30"/>
    <w:rsid w:val="001E48C5"/>
    <w:rsid w:val="002200AB"/>
    <w:rsid w:val="002C1E4F"/>
    <w:rsid w:val="0036079A"/>
    <w:rsid w:val="003C6EDD"/>
    <w:rsid w:val="0052542E"/>
    <w:rsid w:val="006237F2"/>
    <w:rsid w:val="006D7015"/>
    <w:rsid w:val="00750557"/>
    <w:rsid w:val="00845A3D"/>
    <w:rsid w:val="00855C48"/>
    <w:rsid w:val="00892973"/>
    <w:rsid w:val="00905E7A"/>
    <w:rsid w:val="00A50178"/>
    <w:rsid w:val="00AB7B86"/>
    <w:rsid w:val="00AC3E79"/>
    <w:rsid w:val="00AC4507"/>
    <w:rsid w:val="00BB613B"/>
    <w:rsid w:val="00C06308"/>
    <w:rsid w:val="00D3641D"/>
    <w:rsid w:val="00D503E1"/>
    <w:rsid w:val="00DA3986"/>
    <w:rsid w:val="00EA1961"/>
    <w:rsid w:val="00EC641B"/>
    <w:rsid w:val="00F96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22696"/>
  <w15:chartTrackingRefBased/>
  <w15:docId w15:val="{892C84C6-E3C6-4BCD-8607-A47B5231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507"/>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AC450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503E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AC4507"/>
    <w:pPr>
      <w:ind w:left="140"/>
      <w:outlineLvl w:val="2"/>
    </w:pPr>
    <w:rPr>
      <w:rFonts w:ascii="Palatino Linotype" w:eastAsia="Palatino Linotype" w:hAnsi="Palatino Linotype" w:cs="Palatino Linotype"/>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C4507"/>
    <w:rPr>
      <w:rFonts w:ascii="Palatino Linotype" w:eastAsia="Palatino Linotype" w:hAnsi="Palatino Linotype" w:cs="Palatino Linotype"/>
      <w:b/>
      <w:bCs/>
      <w:sz w:val="26"/>
      <w:szCs w:val="26"/>
    </w:rPr>
  </w:style>
  <w:style w:type="paragraph" w:styleId="BodyText">
    <w:name w:val="Body Text"/>
    <w:basedOn w:val="Normal"/>
    <w:link w:val="BodyTextChar"/>
    <w:uiPriority w:val="1"/>
    <w:qFormat/>
    <w:rsid w:val="00AC4507"/>
  </w:style>
  <w:style w:type="character" w:customStyle="1" w:styleId="BodyTextChar">
    <w:name w:val="Body Text Char"/>
    <w:basedOn w:val="DefaultParagraphFont"/>
    <w:link w:val="BodyText"/>
    <w:uiPriority w:val="1"/>
    <w:rsid w:val="00AC4507"/>
    <w:rPr>
      <w:rFonts w:ascii="Times New Roman" w:eastAsia="Times New Roman" w:hAnsi="Times New Roman" w:cs="Times New Roman"/>
    </w:rPr>
  </w:style>
  <w:style w:type="character" w:styleId="Hyperlink">
    <w:name w:val="Hyperlink"/>
    <w:basedOn w:val="DefaultParagraphFont"/>
    <w:uiPriority w:val="99"/>
    <w:unhideWhenUsed/>
    <w:rsid w:val="00AC4507"/>
    <w:rPr>
      <w:color w:val="0563C1" w:themeColor="hyperlink"/>
      <w:u w:val="single"/>
    </w:rPr>
  </w:style>
  <w:style w:type="character" w:customStyle="1" w:styleId="Heading1Char">
    <w:name w:val="Heading 1 Char"/>
    <w:basedOn w:val="DefaultParagraphFont"/>
    <w:link w:val="Heading1"/>
    <w:uiPriority w:val="9"/>
    <w:rsid w:val="00AC4507"/>
    <w:rPr>
      <w:rFonts w:asciiTheme="majorHAnsi" w:eastAsiaTheme="majorEastAsia" w:hAnsiTheme="majorHAnsi" w:cstheme="majorBidi"/>
      <w:color w:val="2F5496" w:themeColor="accent1" w:themeShade="BF"/>
      <w:sz w:val="32"/>
      <w:szCs w:val="32"/>
    </w:rPr>
  </w:style>
  <w:style w:type="paragraph" w:customStyle="1" w:styleId="TableParagraph">
    <w:name w:val="Table Paragraph"/>
    <w:basedOn w:val="Normal"/>
    <w:uiPriority w:val="1"/>
    <w:qFormat/>
    <w:rsid w:val="00AC4507"/>
  </w:style>
  <w:style w:type="table" w:styleId="TableGrid">
    <w:name w:val="Table Grid"/>
    <w:basedOn w:val="TableNormal"/>
    <w:uiPriority w:val="39"/>
    <w:rsid w:val="00AC4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C450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AC4507"/>
    <w:pPr>
      <w:ind w:left="720"/>
      <w:contextualSpacing/>
    </w:pPr>
  </w:style>
  <w:style w:type="character" w:customStyle="1" w:styleId="Heading2Char">
    <w:name w:val="Heading 2 Char"/>
    <w:basedOn w:val="DefaultParagraphFont"/>
    <w:link w:val="Heading2"/>
    <w:uiPriority w:val="9"/>
    <w:semiHidden/>
    <w:rsid w:val="00D503E1"/>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1E48C5"/>
    <w:rPr>
      <w:color w:val="605E5C"/>
      <w:shd w:val="clear" w:color="auto" w:fill="E1DFDD"/>
    </w:rPr>
  </w:style>
  <w:style w:type="character" w:styleId="FollowedHyperlink">
    <w:name w:val="FollowedHyperlink"/>
    <w:basedOn w:val="DefaultParagraphFont"/>
    <w:uiPriority w:val="99"/>
    <w:semiHidden/>
    <w:unhideWhenUsed/>
    <w:rsid w:val="00DA3986"/>
    <w:rPr>
      <w:color w:val="954F72" w:themeColor="followedHyperlink"/>
      <w:u w:val="single"/>
    </w:rPr>
  </w:style>
  <w:style w:type="paragraph" w:styleId="Revision">
    <w:name w:val="Revision"/>
    <w:hidden/>
    <w:uiPriority w:val="99"/>
    <w:semiHidden/>
    <w:rsid w:val="006237F2"/>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4920">
      <w:bodyDiv w:val="1"/>
      <w:marLeft w:val="0"/>
      <w:marRight w:val="0"/>
      <w:marTop w:val="0"/>
      <w:marBottom w:val="0"/>
      <w:divBdr>
        <w:top w:val="none" w:sz="0" w:space="0" w:color="auto"/>
        <w:left w:val="none" w:sz="0" w:space="0" w:color="auto"/>
        <w:bottom w:val="none" w:sz="0" w:space="0" w:color="auto"/>
        <w:right w:val="none" w:sz="0" w:space="0" w:color="auto"/>
      </w:divBdr>
    </w:div>
    <w:div w:id="1684284532">
      <w:bodyDiv w:val="1"/>
      <w:marLeft w:val="0"/>
      <w:marRight w:val="0"/>
      <w:marTop w:val="0"/>
      <w:marBottom w:val="0"/>
      <w:divBdr>
        <w:top w:val="none" w:sz="0" w:space="0" w:color="auto"/>
        <w:left w:val="none" w:sz="0" w:space="0" w:color="auto"/>
        <w:bottom w:val="none" w:sz="0" w:space="0" w:color="auto"/>
        <w:right w:val="none" w:sz="0" w:space="0" w:color="auto"/>
      </w:divBdr>
    </w:div>
    <w:div w:id="177323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gma.com/proto/RNwgsu89d23804lTkz6EMJ/Pablo-Portfolio?page-id=10770%3A137154&amp;node-id=10803-24349&amp;viewport=652%2C-18712%2C0.69&amp;scaling=scale-down" TargetMode="External"/><Relationship Id="rId13" Type="http://schemas.openxmlformats.org/officeDocument/2006/relationships/hyperlink" Target="https://www.figma.com/proto/RNwgsu89d23804lTkz6EMJ/Pablo-Portfolio?page-id=10770%3A194910&amp;node-id=10803-24336&amp;viewport=-7285%2C8939%2C0.62&amp;scaling=scale-down" TargetMode="External"/><Relationship Id="rId18" Type="http://schemas.openxmlformats.org/officeDocument/2006/relationships/hyperlink" Target="https://www.simplywithyou.com/" TargetMode="External"/><Relationship Id="rId3" Type="http://schemas.openxmlformats.org/officeDocument/2006/relationships/styles" Target="styles.xml"/><Relationship Id="rId21" Type="http://schemas.openxmlformats.org/officeDocument/2006/relationships/hyperlink" Target="https://www.figma.com/proto/RNwgsu89d23804lTkz6EMJ/Pablo-Portfolio?page-id=0%3A1&amp;node-id=10751-21497&amp;viewport=-3914%2C5019%2C0.86&amp;scaling=scale-down" TargetMode="External"/><Relationship Id="rId7" Type="http://schemas.openxmlformats.org/officeDocument/2006/relationships/hyperlink" Target="http://www.pabloduobert.com" TargetMode="External"/><Relationship Id="rId12" Type="http://schemas.openxmlformats.org/officeDocument/2006/relationships/hyperlink" Target="https://www.figma.com/proto/RNwgsu89d23804lTkz6EMJ/Pablo-Portfolio?page-id=3%3A2578&amp;node-id=10777-289702&amp;viewport=260%2C1319%2C0.08&amp;scaling=scale-down" TargetMode="External"/><Relationship Id="rId17" Type="http://schemas.openxmlformats.org/officeDocument/2006/relationships/hyperlink" Target="https://www.cleansweepnova.com/" TargetMode="External"/><Relationship Id="rId2" Type="http://schemas.openxmlformats.org/officeDocument/2006/relationships/numbering" Target="numbering.xml"/><Relationship Id="rId16" Type="http://schemas.openxmlformats.org/officeDocument/2006/relationships/hyperlink" Target="https://www.figma.com/proto/RNwgsu89d23804lTkz6EMJ/Pablo-Portfolio?page-id=2%3A135&amp;node-id=10770-21603&amp;viewport=526%2C543%2C0.18&amp;scaling=scale-down" TargetMode="External"/><Relationship Id="rId20" Type="http://schemas.openxmlformats.org/officeDocument/2006/relationships/hyperlink" Target="https://www.figma.com/proto/RNwgsu89d23804lTkz6EMJ/Pablo-Portfolio?page-id=3%3A2474&amp;node-id=10760-21427&amp;viewport=338%2C1273%2C0.05&amp;scaling=scale-down" TargetMode="External"/><Relationship Id="rId1" Type="http://schemas.openxmlformats.org/officeDocument/2006/relationships/customXml" Target="../customXml/item1.xml"/><Relationship Id="rId6" Type="http://schemas.openxmlformats.org/officeDocument/2006/relationships/hyperlink" Target="mailto:pablo@plmks.com" TargetMode="External"/><Relationship Id="rId11" Type="http://schemas.openxmlformats.org/officeDocument/2006/relationships/hyperlink" Target="https://www.figma.com/proto/RNwgsu89d23804lTkz6EMJ/Pablo-Portfolio?page-id=10770%3A79398&amp;node-id=10803-24382&amp;viewport=-351%2C557%2C0.1&amp;scaling=scale-down" TargetMode="External"/><Relationship Id="rId5" Type="http://schemas.openxmlformats.org/officeDocument/2006/relationships/webSettings" Target="webSettings.xml"/><Relationship Id="rId15" Type="http://schemas.openxmlformats.org/officeDocument/2006/relationships/hyperlink" Target="https://www.salkaenergy.com/" TargetMode="External"/><Relationship Id="rId23" Type="http://schemas.openxmlformats.org/officeDocument/2006/relationships/theme" Target="theme/theme1.xml"/><Relationship Id="rId10" Type="http://schemas.openxmlformats.org/officeDocument/2006/relationships/hyperlink" Target="https://www.figma.com/proto/RNwgsu89d23804lTkz6EMJ/Pablo-Portfolio?page-id=10777%3A252666&amp;node-id=10803-24209&amp;viewport=728%2C1086%2C0.03&amp;scaling=scale-down" TargetMode="External"/><Relationship Id="rId19" Type="http://schemas.openxmlformats.org/officeDocument/2006/relationships/hyperlink" Target="https://www.colbrit.com/" TargetMode="External"/><Relationship Id="rId4" Type="http://schemas.openxmlformats.org/officeDocument/2006/relationships/settings" Target="settings.xml"/><Relationship Id="rId9" Type="http://schemas.openxmlformats.org/officeDocument/2006/relationships/hyperlink" Target="https://www.figma.com/proto/RNwgsu89d23804lTkz6EMJ/Pablo-Portfolio?page-id=10770%3A21642&amp;node-id=10803-24362&amp;viewport=340%2C488%2C0.06&amp;scaling=scale-down" TargetMode="External"/><Relationship Id="rId14" Type="http://schemas.openxmlformats.org/officeDocument/2006/relationships/hyperlink" Target="https://www.figma.com/proto/RNwgsu89d23804lTkz6EMJ/Pablo-Portfolio?page-id=2%3A2214&amp;node-id=10770-21589&amp;viewport=1039%2C758%2C0.04&amp;scaling=scale-dow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52760-59C2-4F88-AF5B-1A616623F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3</Pages>
  <Words>1346</Words>
  <Characters>7676</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Yoon</dc:creator>
  <cp:keywords/>
  <dc:description/>
  <cp:lastModifiedBy>Lauren Yoon</cp:lastModifiedBy>
  <cp:revision>8</cp:revision>
  <dcterms:created xsi:type="dcterms:W3CDTF">2023-03-26T19:06:00Z</dcterms:created>
  <dcterms:modified xsi:type="dcterms:W3CDTF">2023-03-27T19:01:00Z</dcterms:modified>
</cp:coreProperties>
</file>